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77777777"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proofErr w:type="gramStart"/>
          <w:r w:rsidRPr="00813CA4">
            <w:rPr>
              <w:rFonts w:ascii="Times New Roman" w:hAnsi="Times New Roman" w:cs="Times New Roman"/>
              <w:b/>
              <w:bCs/>
              <w:sz w:val="32"/>
              <w:szCs w:val="32"/>
            </w:rPr>
            <w:t xml:space="preserve">PROJECT  </w:t>
          </w:r>
          <w:r w:rsidR="00EA43A1">
            <w:rPr>
              <w:rFonts w:ascii="Times New Roman" w:hAnsi="Times New Roman" w:cs="Times New Roman"/>
              <w:b/>
              <w:bCs/>
              <w:sz w:val="32"/>
              <w:szCs w:val="32"/>
            </w:rPr>
            <w:t>I</w:t>
          </w:r>
          <w:proofErr w:type="gramEnd"/>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77777777" w:rsidR="0034419B" w:rsidRPr="00813CA4" w:rsidRDefault="0034419B" w:rsidP="00813CA4">
          <w:pPr>
            <w:jc w:val="center"/>
            <w:rPr>
              <w:rFonts w:ascii="Times New Roman" w:hAnsi="Times New Roman" w:cs="Times New Roman"/>
              <w:i/>
              <w:iCs/>
              <w:color w:val="365F91" w:themeColor="accent1" w:themeShade="BF"/>
              <w:sz w:val="40"/>
              <w:szCs w:val="40"/>
            </w:rPr>
          </w:pPr>
          <w:r w:rsidRPr="00813CA4">
            <w:rPr>
              <w:rFonts w:ascii="Times New Roman" w:hAnsi="Times New Roman" w:cs="Times New Roman"/>
              <w:i/>
              <w:iCs/>
              <w:color w:val="365F91" w:themeColor="accent1" w:themeShade="BF"/>
              <w:sz w:val="40"/>
              <w:szCs w:val="40"/>
            </w:rPr>
            <w:t xml:space="preserve">Project </w:t>
          </w:r>
          <w:r w:rsidR="00813CA4">
            <w:rPr>
              <w:rFonts w:ascii="Times New Roman" w:hAnsi="Times New Roman" w:cs="Times New Roman"/>
              <w:i/>
              <w:iCs/>
              <w:color w:val="365F91" w:themeColor="accent1" w:themeShade="BF"/>
              <w:sz w:val="40"/>
              <w:szCs w:val="40"/>
            </w:rPr>
            <w:t>T</w:t>
          </w:r>
          <w:r w:rsidRPr="00813CA4">
            <w:rPr>
              <w:rFonts w:ascii="Times New Roman" w:hAnsi="Times New Roman" w:cs="Times New Roman"/>
              <w:i/>
              <w:iCs/>
              <w:color w:val="365F91" w:themeColor="accent1" w:themeShade="BF"/>
              <w:sz w:val="40"/>
              <w:szCs w:val="40"/>
            </w:rPr>
            <w:t xml:space="preserve">itle </w:t>
          </w:r>
          <w:r w:rsidR="00813CA4">
            <w:rPr>
              <w:rFonts w:ascii="Times New Roman" w:hAnsi="Times New Roman" w:cs="Times New Roman"/>
              <w:i/>
              <w:iCs/>
              <w:color w:val="365F91" w:themeColor="accent1" w:themeShade="BF"/>
              <w:sz w:val="40"/>
              <w:szCs w:val="40"/>
            </w:rPr>
            <w:t>H</w:t>
          </w:r>
          <w:r w:rsidRPr="00813CA4">
            <w:rPr>
              <w:rFonts w:ascii="Times New Roman" w:hAnsi="Times New Roman" w:cs="Times New Roman"/>
              <w:i/>
              <w:iCs/>
              <w:color w:val="365F91" w:themeColor="accent1" w:themeShade="BF"/>
              <w:sz w:val="40"/>
              <w:szCs w:val="40"/>
            </w:rPr>
            <w:t>ere</w:t>
          </w:r>
          <w:r w:rsidR="00813CA4">
            <w:rPr>
              <w:rFonts w:ascii="Times New Roman" w:hAnsi="Times New Roman" w:cs="Times New Roman"/>
              <w:i/>
              <w:iCs/>
              <w:color w:val="365F91" w:themeColor="accent1" w:themeShade="BF"/>
              <w:sz w:val="40"/>
              <w:szCs w:val="40"/>
            </w:rPr>
            <w:t xml:space="preserve">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5FFDADD8" w14:textId="77777777" w:rsidR="00813CA4" w:rsidRDefault="00813CA4">
          <w:pPr>
            <w:rPr>
              <w:rFonts w:ascii="Times New Roman" w:hAnsi="Times New Roman" w:cs="Times New Roman"/>
              <w:rtl/>
            </w:rPr>
          </w:pPr>
        </w:p>
        <w:p w14:paraId="22031A60" w14:textId="77777777"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7C37C495" w14:textId="77777777" w:rsidR="00813CA4" w:rsidRDefault="00813CA4">
          <w:pPr>
            <w:rPr>
              <w:rFonts w:ascii="Times New Roman" w:hAnsi="Times New Roman" w:cs="Times New Roman"/>
            </w:rPr>
          </w:pPr>
        </w:p>
        <w:p w14:paraId="027D72C2" w14:textId="77777777" w:rsidR="00813CA4" w:rsidRPr="00572932" w:rsidRDefault="00813CA4">
          <w:pPr>
            <w:rPr>
              <w:rFonts w:ascii="Times New Roman" w:hAnsi="Times New Roman" w:cs="Times New Roman"/>
            </w:rPr>
          </w:pPr>
        </w:p>
        <w:tbl>
          <w:tblPr>
            <w:tblStyle w:val="TableGrid"/>
            <w:tblpPr w:leftFromText="180" w:rightFromText="180" w:vertAnchor="text" w:horzAnchor="margin" w:tblpY="568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D46AFB" w:rsidRPr="000D4530" w14:paraId="079E93C3" w14:textId="77777777" w:rsidTr="00813CA4">
            <w:tc>
              <w:tcPr>
                <w:tcW w:w="5887" w:type="dxa"/>
              </w:tcPr>
              <w:p w14:paraId="21A81BE0"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lastRenderedPageBreak/>
                  <w:t xml:space="preserve">First Name </w:t>
                </w:r>
                <w:r>
                  <w:rPr>
                    <w:rFonts w:ascii="Times New Roman" w:hAnsi="Times New Roman" w:cs="Times New Roman"/>
                    <w:sz w:val="24"/>
                    <w:szCs w:val="32"/>
                  </w:rPr>
                  <w:t xml:space="preserve"> Last Name (ID)</w:t>
                </w:r>
              </w:p>
            </w:tc>
            <w:tc>
              <w:tcPr>
                <w:tcW w:w="3473" w:type="dxa"/>
              </w:tcPr>
              <w:p w14:paraId="494217F9"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r w:rsidR="00D46AFB" w:rsidRPr="000D4530" w14:paraId="3E95AD38" w14:textId="77777777" w:rsidTr="00813CA4">
            <w:tc>
              <w:tcPr>
                <w:tcW w:w="5887" w:type="dxa"/>
              </w:tcPr>
              <w:p w14:paraId="69974D52"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c>
              <w:tcPr>
                <w:tcW w:w="3473" w:type="dxa"/>
              </w:tcPr>
              <w:p w14:paraId="6C7E2671"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bl>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D46AFB">
            <w:tc>
              <w:tcPr>
                <w:tcW w:w="9475" w:type="dxa"/>
                <w:tcMar>
                  <w:top w:w="216" w:type="dxa"/>
                  <w:left w:w="115" w:type="dxa"/>
                  <w:bottom w:w="216" w:type="dxa"/>
                  <w:right w:w="115" w:type="dxa"/>
                </w:tcMar>
              </w:tcPr>
              <w:p w14:paraId="0F23140A" w14:textId="77777777"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NoSpacing"/>
                  <w:rPr>
                    <w:rFonts w:ascii="Times New Roman" w:hAnsi="Times New Roman" w:cs="Times New Roman"/>
                    <w:color w:val="0070C0"/>
                    <w:sz w:val="27"/>
                    <w:szCs w:val="27"/>
                  </w:rPr>
                </w:pPr>
              </w:p>
              <w:p w14:paraId="4003145E"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5D59E391" w14:textId="77777777" w:rsidR="00850AEE" w:rsidRPr="00850AEE" w:rsidRDefault="00850AEE" w:rsidP="00DF080F">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1"/>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50AEE" w14:paraId="73BFAF34" w14:textId="77777777" w:rsidTr="00524598">
            <w:tc>
              <w:tcPr>
                <w:tcW w:w="5958" w:type="dxa"/>
                <w:hideMark/>
              </w:tcPr>
              <w:p w14:paraId="22CEDF35"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c>
              <w:tcPr>
                <w:tcW w:w="3510" w:type="dxa"/>
                <w:hideMark/>
              </w:tcPr>
              <w:p w14:paraId="7555B2F7"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r>
          <w:tr w:rsidR="00850AEE" w:rsidRPr="00850AEE" w14:paraId="20DF8C97" w14:textId="77777777" w:rsidTr="00524598">
            <w:tc>
              <w:tcPr>
                <w:tcW w:w="5958" w:type="dxa"/>
              </w:tcPr>
              <w:p w14:paraId="1BB1594D"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14:paraId="7DBB98BD"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14:paraId="1796A25D" w14:textId="77777777" w:rsidTr="00524598">
            <w:tc>
              <w:tcPr>
                <w:tcW w:w="5958" w:type="dxa"/>
              </w:tcPr>
              <w:p w14:paraId="3B212F22"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14:paraId="031A00A0"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14:paraId="6668697D" w14:textId="77777777" w:rsidTr="00524598">
            <w:tc>
              <w:tcPr>
                <w:tcW w:w="5958" w:type="dxa"/>
                <w:hideMark/>
              </w:tcPr>
              <w:p w14:paraId="08DF9206"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c>
              <w:tcPr>
                <w:tcW w:w="3510" w:type="dxa"/>
                <w:hideMark/>
              </w:tcPr>
              <w:p w14:paraId="03F19832"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D46AFB">
          <w:pPr>
            <w:jc w:val="cente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lastRenderedPageBreak/>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13CA4" w14:paraId="751CA003" w14:textId="77777777" w:rsidTr="00524598">
            <w:tc>
              <w:tcPr>
                <w:tcW w:w="5958" w:type="dxa"/>
                <w:hideMark/>
              </w:tcPr>
              <w:p w14:paraId="66C1409C"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1ED89018"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r w:rsidR="00850AEE" w:rsidRPr="00813CA4" w14:paraId="373032CA" w14:textId="77777777" w:rsidTr="00524598">
            <w:tc>
              <w:tcPr>
                <w:tcW w:w="5958" w:type="dxa"/>
                <w:hideMark/>
              </w:tcPr>
              <w:p w14:paraId="6633953D"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63F132A1"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77777777" w:rsidR="000B5AC1" w:rsidRDefault="000B5AC1"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 xml:space="preserve">We would like to acknowledge the collaborative efforts of our team members: Mohammad </w:t>
          </w:r>
          <w:proofErr w:type="spellStart"/>
          <w:r w:rsidRPr="00AB0546">
            <w:rPr>
              <w:rFonts w:ascii="Times New Roman" w:hAnsi="Times New Roman" w:cs="Times New Roman"/>
              <w:sz w:val="24"/>
              <w:szCs w:val="24"/>
            </w:rPr>
            <w:t>Atteyah</w:t>
          </w:r>
          <w:proofErr w:type="spellEnd"/>
          <w:r w:rsidRPr="00AB0546">
            <w:rPr>
              <w:rFonts w:ascii="Times New Roman" w:hAnsi="Times New Roman" w:cs="Times New Roman"/>
              <w:sz w:val="24"/>
              <w:szCs w:val="24"/>
            </w:rPr>
            <w:t xml:space="preserve">, Ahmad </w:t>
          </w:r>
          <w:proofErr w:type="spellStart"/>
          <w:r w:rsidRPr="00AB0546">
            <w:rPr>
              <w:rFonts w:ascii="Times New Roman" w:hAnsi="Times New Roman" w:cs="Times New Roman"/>
              <w:sz w:val="24"/>
              <w:szCs w:val="24"/>
            </w:rPr>
            <w:t>Khaldy</w:t>
          </w:r>
          <w:proofErr w:type="spellEnd"/>
          <w:r w:rsidRPr="00AB0546">
            <w:rPr>
              <w:rFonts w:ascii="Times New Roman" w:hAnsi="Times New Roman" w:cs="Times New Roman"/>
              <w:sz w:val="24"/>
              <w:szCs w:val="24"/>
            </w:rPr>
            <w:t>,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376FAD"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14:paraId="071EB868" w14:textId="77777777" w:rsidR="00947430" w:rsidRDefault="00947430" w:rsidP="00947430">
      <w:pPr>
        <w:pStyle w:val="whitespace-normal"/>
      </w:pPr>
      <w:r>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14:paraId="4095151E" w14:textId="77777777"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14:paraId="3258079A" w14:textId="77777777"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14:paraId="76286167" w14:textId="77777777" w:rsidR="00A34B4E" w:rsidRPr="00C57623" w:rsidRDefault="00A34B4E" w:rsidP="00F255D2">
      <w:pPr>
        <w:rPr>
          <w:rFonts w:asciiTheme="majorBidi" w:hAnsiTheme="majorBidi" w:cstheme="majorBidi"/>
          <w:b/>
          <w:bCs/>
          <w:sz w:val="27"/>
          <w:szCs w:val="27"/>
        </w:rPr>
      </w:pP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376FAD"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376FAD"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376FAD"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376FAD"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376FAD"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376FAD"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376FAD"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376FAD"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376FAD"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376FAD"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376FAD"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376FAD"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376FAD"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376FAD"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376FAD"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376FAD"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376FAD"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376FAD"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376FAD"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0" w:name="_Toc433201407"/>
      <w:r w:rsidRPr="002D73F1">
        <w:rPr>
          <w:rFonts w:asciiTheme="majorBidi" w:eastAsia="Times New Roman" w:hAnsiTheme="majorBidi" w:cstheme="majorBidi"/>
          <w:b/>
          <w:spacing w:val="10"/>
          <w:kern w:val="28"/>
          <w:sz w:val="28"/>
          <w:szCs w:val="27"/>
        </w:rPr>
        <w:lastRenderedPageBreak/>
        <w:t>LIST OF TABLES</w:t>
      </w:r>
      <w:bookmarkEnd w:id="0"/>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w:t>
      </w:r>
      <w:proofErr w:type="spellStart"/>
      <w:r w:rsidRPr="00187B5A">
        <w:rPr>
          <w:rFonts w:asciiTheme="majorBidi" w:hAnsiTheme="majorBidi" w:cstheme="majorBidi"/>
          <w:bCs/>
          <w:sz w:val="24"/>
          <w:szCs w:val="32"/>
        </w:rPr>
        <w:t>etc</w:t>
      </w:r>
      <w:proofErr w:type="spellEnd"/>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77777777" w:rsidR="003546D2" w:rsidRPr="00187B5A" w:rsidRDefault="003546D2" w:rsidP="003546D2">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71179">
      <w:pPr>
        <w:keepNext/>
        <w:keepLines/>
        <w:pageBreakBefore/>
        <w:numPr>
          <w:ilvl w:val="0"/>
          <w:numId w:val="30"/>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1" w:name="_Toc433201302"/>
      <w:r w:rsidRPr="00171179">
        <w:rPr>
          <w:rFonts w:asciiTheme="majorBidi" w:eastAsia="Times New Roman" w:hAnsiTheme="majorBidi" w:cstheme="majorBidi"/>
          <w:b/>
          <w:bCs/>
          <w:caps/>
          <w:spacing w:val="10"/>
          <w:kern w:val="28"/>
          <w:sz w:val="28"/>
          <w:szCs w:val="28"/>
        </w:rPr>
        <w:lastRenderedPageBreak/>
        <w:t>CHAPTER 1: INTRODUCTION</w:t>
      </w:r>
      <w:bookmarkEnd w:id="1"/>
    </w:p>
    <w:p w14:paraId="65693038" w14:textId="77777777"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0F6BC377" w14:textId="77777777" w:rsidR="00CB36A2" w:rsidRDefault="00CB36A2" w:rsidP="00CB36A2">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4366E05" w14:textId="77777777" w:rsidR="00CB36A2" w:rsidRDefault="00CB36A2" w:rsidP="00CB36A2">
      <w:pPr>
        <w:pStyle w:val="whitespace-normal"/>
      </w:pPr>
      <w:r>
        <w:t>This project provides an excellent opportunity to apply and integrate knowledge gained throughout our Computer System Engineering program. The embedded systems component involves programming and controlling the Raspberry Pi while interfacing with various sensors and actuators. Programming skills are utilized through writing comprehensive Python code for image processing, control logic, and algorithm implementation. Computer vision techniques are employed to detect and accurately read the cube's face colors under varying conditions. Our understanding of algorithms and data structures is crucial for implementing and optimizing Kociem</w:t>
      </w:r>
      <w:r w:rsidR="004E1DFC">
        <w:t xml:space="preserve">ba's solving algorithm for real </w:t>
      </w:r>
      <w:r>
        <w:t>time performance. Finally, hardware design principles guide the development and assembly of the mechanical system using motors and structural components.</w:t>
      </w:r>
    </w:p>
    <w:p w14:paraId="27277BBA" w14:textId="77777777" w:rsidR="00CB36A2" w:rsidRDefault="00CB36A2" w:rsidP="00CB36A2">
      <w:pPr>
        <w:pStyle w:val="whitespace-normal"/>
      </w:pPr>
      <w:r>
        <w:t>This project demonstrates the practical application of Computer System Engineering principles through the de</w:t>
      </w:r>
      <w:r w:rsidR="004E1DFC">
        <w:t xml:space="preserve">velopment of an autonomous cube </w:t>
      </w:r>
      <w:r>
        <w:t>solving system. The primary objective is to create a robot that can independently solve a Rubik's cube while showcasing the integration of multiple technical disciplines learned throughout our academic program.</w:t>
      </w:r>
    </w:p>
    <w:p w14:paraId="30C2541B" w14:textId="77777777"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 xml:space="preserve">based control system, and demonstrating successful autonomous cube solving capabilities. The expected outcomes include </w:t>
      </w:r>
      <w:r>
        <w:lastRenderedPageBreak/>
        <w:t>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2A2158DE" w14:textId="77777777" w:rsidR="00171179" w:rsidRPr="00171179" w:rsidRDefault="00C050F3" w:rsidP="00171179">
      <w:pPr>
        <w:pStyle w:val="CapstoneBodyText"/>
      </w:pPr>
      <w:r>
        <w:br/>
      </w:r>
    </w:p>
    <w:p w14:paraId="5C5AF3F2" w14:textId="77777777" w:rsidR="00171179" w:rsidRDefault="00CE0A17" w:rsidP="00AF4D8A">
      <w:pPr>
        <w:widowControl w:val="0"/>
        <w:numPr>
          <w:ilvl w:val="1"/>
          <w:numId w:val="30"/>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w:t>
      </w:r>
      <w:bookmarkStart w:id="2" w:name="_GoBack"/>
      <w:bookmarkEnd w:id="2"/>
      <w:r w:rsidRPr="006F5356">
        <w:rPr>
          <w:rFonts w:ascii="Times New Roman" w:eastAsia="Times New Roman" w:hAnsi="Times New Roman" w:cs="Times New Roman"/>
          <w:sz w:val="24"/>
          <w:szCs w:val="24"/>
        </w:rPr>
        <w:t xml:space="preserve">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AF4D8A">
      <w:pPr>
        <w:widowControl w:val="0"/>
        <w:numPr>
          <w:ilvl w:val="1"/>
          <w:numId w:val="30"/>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2E5EE2">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2E5EE2">
      <w:pPr>
        <w:pStyle w:val="NormalWeb"/>
        <w:numPr>
          <w:ilvl w:val="0"/>
          <w:numId w:val="41"/>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2E5EE2">
      <w:pPr>
        <w:pStyle w:val="NormalWeb"/>
        <w:numPr>
          <w:ilvl w:val="0"/>
          <w:numId w:val="41"/>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76EB0888" w14:textId="77777777" w:rsidR="00BC4C5A" w:rsidRPr="00BC4C5A" w:rsidRDefault="00BC4C5A" w:rsidP="002E5EE2">
      <w:pPr>
        <w:pStyle w:val="NormalWeb"/>
        <w:numPr>
          <w:ilvl w:val="0"/>
          <w:numId w:val="41"/>
        </w:numPr>
        <w:rPr>
          <w:rFonts w:eastAsia="Times New Roman"/>
        </w:rPr>
      </w:pPr>
      <w:r w:rsidRPr="00BC4C5A">
        <w:rPr>
          <w:rFonts w:eastAsia="Times New Roman"/>
        </w:rPr>
        <w:t>To develop our skills in building similar and diverse robotic systems by combining various hardware and software engineering techniques.</w:t>
      </w:r>
    </w:p>
    <w:p w14:paraId="31B34CFB"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469D1186" w14:textId="77777777" w:rsidR="00CE0A17" w:rsidRDefault="00CE0A17" w:rsidP="00AF4D8A">
      <w:pPr>
        <w:widowControl w:val="0"/>
        <w:numPr>
          <w:ilvl w:val="1"/>
          <w:numId w:val="30"/>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Intended Outcomes and Deliverables</w:t>
      </w:r>
    </w:p>
    <w:p w14:paraId="12B62171" w14:textId="77777777" w:rsidR="00171179" w:rsidRPr="00567914" w:rsidRDefault="00567914" w:rsidP="00567914">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mechatronic system capable of automatically solving a standard 3x3 Rubik’s Cube. The robot will consist of a mechanical structure operated by motors to manipulate the cube, a software interface to receive or detect the cube's state, and a solving engine that applies the Kociemba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solving machine. This system aims to showcase the practical application of engineering 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 In the future, we aspire to upgrade the system to include computer vision for full autonomy and seek potential sponsorships for developing a more polished product for educational or promotional use.</w:t>
      </w:r>
      <w:r>
        <w:rPr>
          <w:rFonts w:asciiTheme="majorBidi" w:hAnsiTheme="majorBidi" w:cstheme="majorBidi"/>
          <w:sz w:val="24"/>
          <w:szCs w:val="24"/>
        </w:rPr>
        <w:br/>
      </w:r>
    </w:p>
    <w:p w14:paraId="702DA4C5" w14:textId="77777777" w:rsidR="00CE0A17" w:rsidRPr="00914FB9" w:rsidRDefault="00CE0A17" w:rsidP="00AF4D8A">
      <w:pPr>
        <w:widowControl w:val="0"/>
        <w:numPr>
          <w:ilvl w:val="1"/>
          <w:numId w:val="30"/>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3" w:name="_Toc368583213"/>
      <w:bookmarkStart w:id="4" w:name="_Toc370378886"/>
      <w:bookmarkStart w:id="5" w:name="_Toc373151604"/>
      <w:bookmarkStart w:id="6"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3"/>
      <w:bookmarkEnd w:id="4"/>
      <w:bookmarkEnd w:id="5"/>
      <w:bookmarkEnd w:id="6"/>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The Rubic’s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lines, including computer vision, mechanical design, embedded system, and algorithm optimization. The challenge lies in creating a system capable of accurately determining the state of the cube, calculating the optimal solation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678A2F77"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proofErr w:type="spellStart"/>
      <w:r>
        <w:rPr>
          <w:rFonts w:ascii="Times New Roman" w:eastAsia="Calibri" w:hAnsi="Times New Roman" w:cs="Times New Roman"/>
          <w:sz w:val="24"/>
          <w:szCs w:val="24"/>
        </w:rPr>
        <w:t>enapling</w:t>
      </w:r>
      <w:proofErr w:type="spellEnd"/>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8473ED">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Heading3"/>
        <w:jc w:val="left"/>
        <w:rPr>
          <w:rtl/>
        </w:rPr>
      </w:pPr>
      <w:r>
        <w:t>AI Rubick Cube solver</w:t>
      </w:r>
    </w:p>
    <w:p w14:paraId="238A30BB" w14:textId="1A08B7DA" w:rsidR="005B1FC3" w:rsidRDefault="00A87419" w:rsidP="005B1FC3">
      <w:pPr>
        <w:pStyle w:val="BodyText"/>
        <w:rPr>
          <w:rFonts w:ascii="Times New Roman" w:hAnsi="Times New Roman" w:cs="Times New Roman"/>
          <w:sz w:val="24"/>
          <w:szCs w:val="24"/>
        </w:rPr>
      </w:pPr>
      <w:r>
        <w:rPr>
          <w:rFonts w:ascii="Times New Roman" w:hAnsi="Times New Roman" w:cs="Times New Roman"/>
          <w:sz w:val="24"/>
          <w:szCs w:val="24"/>
        </w:rPr>
        <w:t xml:space="preserve">This is the first project related to our project and this project uses artificial intelligence to solve the Rubik’s Cube puzzle automatically, this project relies on algorithm like BFs,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ereas ours solves the cube in 20 moves or less, this project relied on CNN, </w:t>
      </w:r>
      <w:r w:rsidR="009A33A6">
        <w:rPr>
          <w:rFonts w:ascii="Times New Roman" w:hAnsi="Times New Roman" w:cs="Times New Roman"/>
          <w:sz w:val="24"/>
          <w:szCs w:val="24"/>
        </w:rPr>
        <w:t>but we used cameras.</w:t>
      </w:r>
    </w:p>
    <w:p w14:paraId="6D2507EA" w14:textId="0B35BD23" w:rsidR="009A33A6" w:rsidRPr="00A87419" w:rsidRDefault="009A33A6" w:rsidP="005B1FC3">
      <w:pPr>
        <w:pStyle w:val="BodyText"/>
        <w:rPr>
          <w:rFonts w:ascii="Times New Roman" w:hAnsi="Times New Roman" w:cs="Times New Roman"/>
          <w:sz w:val="24"/>
          <w:szCs w:val="24"/>
        </w:rP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7"/>
                    <a:stretch>
                      <a:fillRect/>
                    </a:stretch>
                  </pic:blipFill>
                  <pic:spPr>
                    <a:xfrm>
                      <a:off x="0" y="0"/>
                      <a:ext cx="3531713" cy="1777554"/>
                    </a:xfrm>
                    <a:prstGeom prst="rect">
                      <a:avLst/>
                    </a:prstGeom>
                  </pic:spPr>
                </pic:pic>
              </a:graphicData>
            </a:graphic>
          </wp:inline>
        </w:drawing>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Heading3"/>
        <w:jc w:val="left"/>
        <w:rPr>
          <w:rFonts w:ascii="Times New Roman" w:hAnsi="Times New Roman"/>
          <w:rtl/>
        </w:rPr>
      </w:pPr>
      <w:r w:rsidRPr="009A33A6">
        <w:rPr>
          <w:rFonts w:ascii="Times New Roman" w:hAnsi="Times New Roman"/>
        </w:rPr>
        <w:lastRenderedPageBreak/>
        <w:t>Robot solves Rubic’s cube</w:t>
      </w:r>
    </w:p>
    <w:p w14:paraId="3BC9F3F0" w14:textId="358597D5" w:rsidR="0043718E" w:rsidRDefault="0043718E" w:rsidP="0043718E">
      <w:pPr>
        <w:pStyle w:val="BodyText"/>
        <w:rPr>
          <w:rFonts w:ascii="Times New Roman" w:hAnsi="Times New Roman" w:cs="Times New Roman"/>
          <w:sz w:val="24"/>
          <w:szCs w:val="24"/>
        </w:rPr>
      </w:pPr>
      <w:r>
        <w:rPr>
          <w:rFonts w:ascii="Times New Roman" w:hAnsi="Times New Roman" w:cs="Times New Roman"/>
          <w:sz w:val="24"/>
          <w:szCs w:val="24"/>
        </w:rPr>
        <w:t>The second project is a physical robot (not just a software simulation) that solves a Rubic’s Cube using motors and sensors. This project also aims to solve a Rubik’s Cube automatically and relies on a camera and motors, it’s similar to our project.</w:t>
      </w:r>
    </w:p>
    <w:p w14:paraId="3E1EC53E" w14:textId="5D873082" w:rsidR="0043718E" w:rsidRPr="0043718E" w:rsidRDefault="0043718E" w:rsidP="0043718E">
      <w:pPr>
        <w:pStyle w:val="BodyText"/>
        <w:rPr>
          <w:rFonts w:ascii="Times New Roman" w:hAnsi="Times New Roman" w:cs="Times New Roman"/>
          <w:sz w:val="24"/>
          <w:szCs w:val="24"/>
        </w:rP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6CB39002" w14:textId="77777777" w:rsidR="0043718E" w:rsidRPr="0043718E" w:rsidRDefault="0043718E" w:rsidP="0043718E">
      <w:pPr>
        <w:pStyle w:val="BodyText"/>
        <w:rPr>
          <w:rFonts w:ascii="Times New Roman" w:hAnsi="Times New Roman" w:cs="Times New Roman"/>
          <w:sz w:val="24"/>
          <w:szCs w:val="24"/>
        </w:rPr>
      </w:pPr>
    </w:p>
    <w:p w14:paraId="5F77A11B" w14:textId="35F9141C" w:rsidR="0043718E" w:rsidRDefault="0043718E" w:rsidP="00AD32D9">
      <w:pPr>
        <w:pStyle w:val="Heading3"/>
        <w:jc w:val="left"/>
      </w:pPr>
      <w:r>
        <w:t>CubeMoster</w:t>
      </w:r>
    </w:p>
    <w:p w14:paraId="25F9F02E" w14:textId="63C95E39" w:rsidR="00AD32D9" w:rsidRDefault="00AD32D9" w:rsidP="00AD32D9">
      <w:pPr>
        <w:pStyle w:val="BodyText"/>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xml:space="preserve">, which we will use in our project. The main difference between the two projects is that they use an Arduino, a raspberry, and six motors, while our project uses four motors and does not use </w:t>
      </w:r>
      <w:proofErr w:type="gramStart"/>
      <w:r>
        <w:rPr>
          <w:rFonts w:asciiTheme="majorBidi" w:hAnsiTheme="majorBidi" w:cstheme="majorBidi"/>
          <w:sz w:val="24"/>
          <w:szCs w:val="24"/>
        </w:rPr>
        <w:t>a</w:t>
      </w:r>
      <w:proofErr w:type="gramEnd"/>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BodyText"/>
        <w:rPr>
          <w:rFonts w:asciiTheme="majorBidi" w:hAnsiTheme="majorBidi" w:cstheme="majorBidi"/>
          <w:sz w:val="26"/>
          <w:szCs w:val="26"/>
          <w:rtl/>
        </w:rPr>
      </w:pPr>
    </w:p>
    <w:p w14:paraId="487473EA" w14:textId="1B32833C" w:rsidR="001A5BAB" w:rsidRDefault="001A5BAB" w:rsidP="005A152F">
      <w:pPr>
        <w:pStyle w:val="BodyText"/>
        <w:rPr>
          <w:rFonts w:asciiTheme="majorBidi" w:hAnsiTheme="majorBidi" w:cstheme="majorBidi"/>
          <w:sz w:val="26"/>
          <w:szCs w:val="26"/>
        </w:rPr>
      </w:pPr>
      <w:r>
        <w:rPr>
          <w:noProof/>
        </w:rPr>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9"/>
                    <a:stretch>
                      <a:fillRect/>
                    </a:stretch>
                  </pic:blipFill>
                  <pic:spPr>
                    <a:xfrm>
                      <a:off x="0" y="0"/>
                      <a:ext cx="2997613" cy="2439533"/>
                    </a:xfrm>
                    <a:prstGeom prst="rect">
                      <a:avLst/>
                    </a:prstGeom>
                  </pic:spPr>
                </pic:pic>
              </a:graphicData>
            </a:graphic>
          </wp:inline>
        </w:drawing>
      </w:r>
    </w:p>
    <w:p w14:paraId="03C6713D" w14:textId="5FBFE703" w:rsidR="008669B1" w:rsidRDefault="001A5BAB" w:rsidP="001A5BAB">
      <w:pPr>
        <w:pStyle w:val="Heading3"/>
      </w:pPr>
      <w:r>
        <w:lastRenderedPageBreak/>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In this research, they created an artificial intelligence capable of solving the Rubic’s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283729D1" w14:textId="2C980C8E" w:rsidR="00F447A3" w:rsidRDefault="00F447A3" w:rsidP="001A5BAB">
      <w:pPr>
        <w:rPr>
          <w:rFonts w:asciiTheme="majorBidi" w:hAnsiTheme="majorBidi" w:cstheme="majorBidi"/>
          <w:sz w:val="26"/>
          <w:szCs w:val="26"/>
          <w:lang w:bidi="ar-JO"/>
        </w:rP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20"/>
                    <a:stretch>
                      <a:fillRect/>
                    </a:stretch>
                  </pic:blipFill>
                  <pic:spPr>
                    <a:xfrm>
                      <a:off x="0" y="0"/>
                      <a:ext cx="5943600" cy="2840990"/>
                    </a:xfrm>
                    <a:prstGeom prst="rect">
                      <a:avLst/>
                    </a:prstGeom>
                  </pic:spPr>
                </pic:pic>
              </a:graphicData>
            </a:graphic>
          </wp:inline>
        </w:drawing>
      </w:r>
    </w:p>
    <w:p w14:paraId="6EF2F352" w14:textId="77777777" w:rsidR="008669B1" w:rsidRDefault="008669B1" w:rsidP="00BC050B">
      <w:pPr>
        <w:rPr>
          <w:rFonts w:asciiTheme="majorBidi" w:hAnsiTheme="majorBidi" w:cstheme="majorBidi"/>
          <w:sz w:val="26"/>
          <w:szCs w:val="26"/>
        </w:rPr>
      </w:pPr>
    </w:p>
    <w:p w14:paraId="796D7989" w14:textId="77777777"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7" w:name="_Toc368583226"/>
      <w:bookmarkStart w:id="8" w:name="_Toc370378899"/>
      <w:bookmarkStart w:id="9" w:name="_Toc373151617"/>
      <w:bookmarkStart w:id="10"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7"/>
      <w:bookmarkEnd w:id="8"/>
      <w:bookmarkEnd w:id="9"/>
      <w:bookmarkEnd w:id="10"/>
      <w:r w:rsidRPr="00CE0A17">
        <w:rPr>
          <w:rFonts w:asciiTheme="majorBidi" w:eastAsia="Times New Roman" w:hAnsiTheme="majorBidi" w:cstheme="majorBidi"/>
          <w:b/>
          <w:bCs/>
          <w:caps/>
          <w:spacing w:val="10"/>
          <w:kern w:val="28"/>
          <w:sz w:val="28"/>
          <w:szCs w:val="28"/>
        </w:rPr>
        <w:t>METHODS AND MATERIALS</w:t>
      </w:r>
    </w:p>
    <w:p w14:paraId="77DC7A92" w14:textId="77777777" w:rsidR="00171179" w:rsidRPr="00C1161B" w:rsidRDefault="00171179"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In this part of the report please include the specific project details. For example, include description of the approach taken, how problems were solved, detailed system architecture, </w:t>
      </w:r>
    </w:p>
    <w:p w14:paraId="60573257" w14:textId="77777777" w:rsidR="00171179" w:rsidRDefault="00171179" w:rsidP="00171179">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0C3324D3" w14:textId="77777777" w:rsidR="00171179"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14:paraId="211877BD" w14:textId="77777777" w:rsidR="00B867B0" w:rsidRPr="00C1161B" w:rsidRDefault="00B867B0"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resent a detailed and complete design for a device that meets your specifications and fulfills the objectives.  Your goal should be to create a design that would allow a competent person with no prior knowledge of how or why your device works to build one from your plans.  If you wish, drawings and other supporting documents may be placed in the Appendix to improve readability.</w:t>
      </w:r>
    </w:p>
    <w:p w14:paraId="42B65345"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s a description of the work done within the scope of the project by the team and methods used in solving the problem described in the Introduction section. Detail how each component in the project worked.</w:t>
      </w:r>
    </w:p>
    <w:p w14:paraId="67A54E16" w14:textId="77777777" w:rsidR="00CE0A17" w:rsidRPr="00171179" w:rsidRDefault="00171179" w:rsidP="00C1161B">
      <w:pPr>
        <w:rPr>
          <w:rFonts w:ascii="Times New Roman" w:eastAsia="Times New Roman" w:hAnsi="Times New Roman" w:cs="Times New Roman"/>
          <w:iCs/>
          <w:color w:val="FF0000"/>
          <w:spacing w:val="70"/>
          <w:sz w:val="24"/>
        </w:rPr>
      </w:pPr>
      <w:r w:rsidRPr="00C1161B">
        <w:rPr>
          <w:rFonts w:ascii="Times New Roman" w:eastAsia="Calibri" w:hAnsi="Times New Roman" w:cs="Times New Roman"/>
          <w:color w:val="FF0000"/>
          <w:szCs w:val="20"/>
        </w:rPr>
        <w:t>Required hardware and software tools and accessibility.</w:t>
      </w:r>
      <w:r w:rsidR="00CE0A17" w:rsidRPr="00171179">
        <w:rPr>
          <w:rFonts w:ascii="Times New Roman" w:eastAsia="Times New Roman" w:hAnsi="Times New Roman" w:cs="Times New Roman"/>
          <w:iCs/>
          <w:color w:val="FF0000"/>
          <w:spacing w:val="70"/>
          <w:sz w:val="24"/>
        </w:rPr>
        <w:tab/>
      </w:r>
    </w:p>
    <w:p w14:paraId="4BB1A1E5" w14:textId="77777777"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789CAA5A" w14:textId="77777777" w:rsidR="00684566" w:rsidRPr="00C1161B" w:rsidRDefault="00684566" w:rsidP="00684566">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Description of the project, standards and const</w:t>
      </w:r>
      <w:r w:rsidR="00171179" w:rsidRPr="00C1161B">
        <w:rPr>
          <w:rFonts w:ascii="Times New Roman" w:eastAsia="Calibri" w:hAnsi="Times New Roman" w:cs="Times New Roman"/>
          <w:color w:val="FF0000"/>
          <w:szCs w:val="20"/>
        </w:rPr>
        <w:t>raints</w:t>
      </w:r>
      <w:r w:rsidRPr="00C1161B">
        <w:rPr>
          <w:rFonts w:ascii="Times New Roman" w:eastAsia="Calibri" w:hAnsi="Times New Roman" w:cs="Times New Roman"/>
          <w:color w:val="FF0000"/>
          <w:szCs w:val="20"/>
        </w:rPr>
        <w:t>.)</w:t>
      </w:r>
    </w:p>
    <w:p w14:paraId="2D402892" w14:textId="77777777" w:rsidR="00171179" w:rsidRPr="00C1161B" w:rsidRDefault="00171179" w:rsidP="00684566">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Existing standards impacting the system design requirement (such as IEEE standards, software standards etc.).</w:t>
      </w:r>
    </w:p>
    <w:p w14:paraId="116135D8" w14:textId="77777777" w:rsidR="00171179" w:rsidRPr="00C1161B" w:rsidRDefault="00171179" w:rsidP="00171179">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ome examples of standards that might impact design choices:</w:t>
      </w:r>
    </w:p>
    <w:p w14:paraId="595B59E9"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tandardized network technologies: e.g. Bluetooth, Zigbee/IEEE 802.15.4, IEEE 802.11a/b/g, Internet Pro</w:t>
      </w:r>
      <w:r w:rsidR="00AD08B2">
        <w:rPr>
          <w:rFonts w:ascii="Times New Roman" w:eastAsia="Calibri" w:hAnsi="Times New Roman" w:cs="Times New Roman"/>
          <w:color w:val="FF0000"/>
          <w:szCs w:val="20"/>
        </w:rPr>
        <w:t>tocol—</w:t>
      </w:r>
      <w:proofErr w:type="spellStart"/>
      <w:r w:rsidR="00AD08B2">
        <w:rPr>
          <w:rFonts w:ascii="Times New Roman" w:eastAsia="Calibri" w:hAnsi="Times New Roman" w:cs="Times New Roman"/>
          <w:color w:val="FF0000"/>
          <w:szCs w:val="20"/>
        </w:rPr>
        <w:t>IPv</w:t>
      </w:r>
      <w:proofErr w:type="spellEnd"/>
      <w:r w:rsidR="00AD08B2">
        <w:rPr>
          <w:rFonts w:ascii="Times New Roman" w:eastAsia="Calibri" w:hAnsi="Times New Roman" w:cs="Times New Roman"/>
          <w:color w:val="FF0000"/>
          <w:szCs w:val="20"/>
        </w:rPr>
        <w:t xml:space="preserve"> 4 and IPv6, TCP, etc.</w:t>
      </w:r>
    </w:p>
    <w:p w14:paraId="20953390"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Standardized security mechanisms and protocols: IPSEC, SSL/TLS, SMIME, PGP, SET, Kerberos, </w:t>
      </w:r>
      <w:proofErr w:type="spellStart"/>
      <w:r w:rsidRPr="00C1161B">
        <w:rPr>
          <w:rFonts w:ascii="Times New Roman" w:eastAsia="Calibri" w:hAnsi="Times New Roman" w:cs="Times New Roman"/>
          <w:color w:val="FF0000"/>
          <w:szCs w:val="20"/>
        </w:rPr>
        <w:t>AES</w:t>
      </w:r>
      <w:proofErr w:type="gramStart"/>
      <w:r w:rsidRPr="00C1161B">
        <w:rPr>
          <w:rFonts w:ascii="Times New Roman" w:eastAsia="Calibri" w:hAnsi="Times New Roman" w:cs="Times New Roman"/>
          <w:color w:val="FF0000"/>
          <w:szCs w:val="20"/>
        </w:rPr>
        <w:t>,etc</w:t>
      </w:r>
      <w:proofErr w:type="spellEnd"/>
      <w:proofErr w:type="gramEnd"/>
      <w:r w:rsidRPr="00C1161B">
        <w:rPr>
          <w:rFonts w:ascii="Times New Roman" w:eastAsia="Calibri" w:hAnsi="Times New Roman" w:cs="Times New Roman"/>
          <w:color w:val="FF0000"/>
          <w:szCs w:val="20"/>
        </w:rPr>
        <w:t>.</w:t>
      </w:r>
    </w:p>
    <w:p w14:paraId="16E7CEB7"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tandards for electric power systems: IEEE 1547, IEE</w:t>
      </w:r>
      <w:r w:rsidR="00AD08B2">
        <w:rPr>
          <w:rFonts w:ascii="Times New Roman" w:eastAsia="Calibri" w:hAnsi="Times New Roman" w:cs="Times New Roman"/>
          <w:color w:val="FF0000"/>
          <w:szCs w:val="20"/>
        </w:rPr>
        <w:t>E 2030, UL 1741, etc.</w:t>
      </w:r>
    </w:p>
    <w:p w14:paraId="55F20D2F"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owerline communication standards: IEEE 1901.2, x10 (an open industry standard for home automation)</w:t>
      </w:r>
    </w:p>
    <w:p w14:paraId="41F0A196"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Standardized software development tools, and software environments: Java Software Development Kits, JVM, JRE, MATLAB, Cadence, </w:t>
      </w:r>
      <w:proofErr w:type="spellStart"/>
      <w:r w:rsidRPr="00C1161B">
        <w:rPr>
          <w:rFonts w:ascii="Times New Roman" w:eastAsia="Calibri" w:hAnsi="Times New Roman" w:cs="Times New Roman"/>
          <w:color w:val="FF0000"/>
          <w:szCs w:val="20"/>
        </w:rPr>
        <w:t>Labview</w:t>
      </w:r>
      <w:proofErr w:type="spellEnd"/>
      <w:r w:rsidRPr="00C1161B">
        <w:rPr>
          <w:rFonts w:ascii="Times New Roman" w:eastAsia="Calibri" w:hAnsi="Times New Roman" w:cs="Times New Roman"/>
          <w:color w:val="FF0000"/>
          <w:szCs w:val="20"/>
        </w:rPr>
        <w:t>,</w:t>
      </w:r>
      <w:r w:rsidR="002313C5">
        <w:rPr>
          <w:rFonts w:ascii="Times New Roman" w:eastAsia="Calibri" w:hAnsi="Times New Roman" w:cs="Times New Roman"/>
          <w:color w:val="FF0000"/>
          <w:szCs w:val="20"/>
        </w:rPr>
        <w:t xml:space="preserve"> etc.</w:t>
      </w:r>
    </w:p>
    <w:p w14:paraId="4773C558"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Standardized software engineering practices: MIL-STD-498, IEEE 12207, POSIX, etc. </w:t>
      </w:r>
    </w:p>
    <w:p w14:paraId="3F66903E"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tandardized quality management guidelines: ISO 9000, ISO 9001, etc.</w:t>
      </w:r>
    </w:p>
    <w:p w14:paraId="5CB87B1B"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lastRenderedPageBreak/>
        <w:t>Hardware standards: microcontroller standards, plug-and-play standards, measurement bus standards (GPIB/IEEE 488, PCI, PXI), etc. </w:t>
      </w:r>
    </w:p>
    <w:p w14:paraId="2C5799D2"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Open source standards, software, and operating systems: Linux, Apache server, Gnu, OpenGL, etc.</w:t>
      </w:r>
    </w:p>
    <w:p w14:paraId="37B4CD0E" w14:textId="77777777" w:rsidR="00171179" w:rsidRPr="00684566" w:rsidRDefault="00171179" w:rsidP="00684566">
      <w:pPr>
        <w:rPr>
          <w:rFonts w:ascii="Times New Roman" w:eastAsia="Times New Roman" w:hAnsi="Times New Roman" w:cs="Times New Roman"/>
          <w:iCs/>
          <w:color w:val="FF0000"/>
          <w:spacing w:val="70"/>
          <w:sz w:val="24"/>
        </w:rPr>
      </w:pPr>
    </w:p>
    <w:p w14:paraId="2E2B5BAB" w14:textId="77777777" w:rsidR="00171179"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506870D5" w14:textId="77777777" w:rsidR="00CE0A17" w:rsidRPr="00914FB9" w:rsidRDefault="00B867B0" w:rsidP="00C1161B">
      <w:pPr>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Briefly describe the alternative approaches you considered.  Give reasons for why you rejected each alternative in favor of your proposed solution</w:t>
      </w:r>
      <w:r w:rsidR="00CE0A17" w:rsidRPr="00914FB9">
        <w:rPr>
          <w:rFonts w:ascii="Times New Roman" w:eastAsia="Times New Roman" w:hAnsi="Times New Roman" w:cs="Times New Roman"/>
          <w:iCs/>
          <w:spacing w:val="70"/>
          <w:sz w:val="24"/>
        </w:rPr>
        <w:tab/>
      </w:r>
    </w:p>
    <w:p w14:paraId="51BD80AE" w14:textId="77777777" w:rsidR="00E152BE"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14:paraId="6DFE833A" w14:textId="77777777" w:rsidR="00171179" w:rsidRPr="00C1161B" w:rsidRDefault="00B867B0"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Describe the types of analyses and/or experimental work that have been carried out and discuss any work that remains to be done.  </w:t>
      </w:r>
    </w:p>
    <w:p w14:paraId="57FD371D" w14:textId="77777777" w:rsidR="00CE0A17" w:rsidRPr="00AF4D8A" w:rsidRDefault="00E152BE"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
          <w:spacing w:val="70"/>
        </w:rPr>
      </w:pPr>
      <w:r w:rsidRPr="00914FB9">
        <w:rPr>
          <w:rFonts w:ascii="Times New Roman" w:eastAsia="Times New Roman" w:hAnsi="Times New Roman" w:cs="Times New Roman"/>
          <w:iCs/>
          <w:spacing w:val="70"/>
          <w:sz w:val="24"/>
        </w:rPr>
        <w:t>Simulation and/or Experimental Test</w:t>
      </w:r>
      <w:r w:rsidR="00CE0A17" w:rsidRPr="00AF4D8A">
        <w:rPr>
          <w:rFonts w:ascii="Times New Roman" w:eastAsia="Times New Roman" w:hAnsi="Times New Roman" w:cs="Times New Roman"/>
          <w:i/>
          <w:spacing w:val="70"/>
        </w:rPr>
        <w:tab/>
      </w:r>
    </w:p>
    <w:p w14:paraId="283834DE"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 details of any measurements performed, repeated trials (for validation), error/performance analysis (as a function of system parameters). Include plots, images or tables to describe measurement values.</w:t>
      </w: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1"/>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ListParagraph"/>
        <w:ind w:left="1440"/>
        <w:jc w:val="both"/>
        <w:rPr>
          <w:rFonts w:asciiTheme="majorBidi" w:hAnsiTheme="majorBidi" w:cstheme="majorBidi"/>
          <w:sz w:val="24"/>
          <w:szCs w:val="24"/>
        </w:rPr>
      </w:pPr>
    </w:p>
    <w:p w14:paraId="0452FA14" w14:textId="77777777" w:rsidR="00C43DCF" w:rsidRDefault="00C43DCF" w:rsidP="00E1494F">
      <w:pPr>
        <w:pStyle w:val="ListParagraph"/>
        <w:ind w:left="1440"/>
        <w:jc w:val="both"/>
        <w:rPr>
          <w:rFonts w:asciiTheme="majorBidi" w:hAnsiTheme="majorBidi" w:cstheme="majorBidi"/>
          <w:sz w:val="24"/>
          <w:szCs w:val="24"/>
        </w:rPr>
      </w:pPr>
    </w:p>
    <w:p w14:paraId="7E508C3B" w14:textId="77777777" w:rsidR="00C43DCF" w:rsidRDefault="00C43DCF" w:rsidP="00E1494F">
      <w:pPr>
        <w:pStyle w:val="ListParagraph"/>
        <w:ind w:left="1440"/>
        <w:jc w:val="both"/>
        <w:rPr>
          <w:rFonts w:asciiTheme="majorBidi" w:hAnsiTheme="majorBidi" w:cstheme="majorBidi"/>
          <w:sz w:val="24"/>
          <w:szCs w:val="24"/>
        </w:rPr>
      </w:pPr>
    </w:p>
    <w:p w14:paraId="7320B1C3" w14:textId="77777777" w:rsidR="00C43DCF" w:rsidRDefault="00C43DCF" w:rsidP="00E1494F">
      <w:pPr>
        <w:pStyle w:val="ListParagraph"/>
        <w:ind w:left="1440"/>
        <w:jc w:val="both"/>
        <w:rPr>
          <w:rFonts w:asciiTheme="majorBidi" w:hAnsiTheme="majorBidi" w:cstheme="majorBidi"/>
          <w:sz w:val="24"/>
          <w:szCs w:val="24"/>
        </w:rPr>
      </w:pPr>
    </w:p>
    <w:p w14:paraId="48506945" w14:textId="77777777"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2"/>
    </w:p>
    <w:p w14:paraId="4FE35767" w14:textId="77777777" w:rsidR="00524598"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In this section you have to estimate the needed project resources which involves assessing how many resources—people, tools, equipment, and materials—a project team should use to accomplish project tasks. You have to specify the cost of </w:t>
      </w:r>
      <w:proofErr w:type="spellStart"/>
      <w:r w:rsidRPr="00A110D2">
        <w:rPr>
          <w:rFonts w:asciiTheme="majorBidi" w:hAnsiTheme="majorBidi" w:cstheme="majorBidi"/>
          <w:color w:val="FF0000"/>
          <w:sz w:val="24"/>
          <w:szCs w:val="24"/>
        </w:rPr>
        <w:t>theses</w:t>
      </w:r>
      <w:proofErr w:type="spellEnd"/>
      <w:r w:rsidRPr="00A110D2">
        <w:rPr>
          <w:rFonts w:asciiTheme="majorBidi" w:hAnsiTheme="majorBidi" w:cstheme="majorBidi"/>
          <w:color w:val="FF0000"/>
          <w:sz w:val="24"/>
          <w:szCs w:val="24"/>
        </w:rPr>
        <w:t xml:space="preserve">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14:paraId="3C16967E" w14:textId="77777777" w:rsidTr="004A2791">
        <w:tc>
          <w:tcPr>
            <w:tcW w:w="1928" w:type="dxa"/>
            <w:shd w:val="clear" w:color="auto" w:fill="D9D9D9" w:themeFill="background1" w:themeFillShade="D9"/>
          </w:tcPr>
          <w:p w14:paraId="1D95F6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4A2791">
        <w:tc>
          <w:tcPr>
            <w:tcW w:w="1928" w:type="dxa"/>
          </w:tcPr>
          <w:p w14:paraId="4998448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4ED3E385" w14:textId="77777777" w:rsidTr="004A2791">
        <w:tc>
          <w:tcPr>
            <w:tcW w:w="1928" w:type="dxa"/>
          </w:tcPr>
          <w:p w14:paraId="7A4B35D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2B6FB5B0" w14:textId="77777777" w:rsidTr="004A2791">
        <w:tc>
          <w:tcPr>
            <w:tcW w:w="1928" w:type="dxa"/>
          </w:tcPr>
          <w:p w14:paraId="31CC3DBC"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C3F06E" w14:textId="77777777" w:rsidTr="004A2791">
        <w:tc>
          <w:tcPr>
            <w:tcW w:w="1928" w:type="dxa"/>
          </w:tcPr>
          <w:p w14:paraId="7799DA1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6681BC" w14:textId="77777777" w:rsidTr="004A2791">
        <w:tc>
          <w:tcPr>
            <w:tcW w:w="1928" w:type="dxa"/>
          </w:tcPr>
          <w:p w14:paraId="40EBA11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65B0F048" w14:textId="77777777" w:rsidTr="004A2791">
        <w:tc>
          <w:tcPr>
            <w:tcW w:w="1928" w:type="dxa"/>
          </w:tcPr>
          <w:p w14:paraId="408BE17D"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4A2791">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ListParagraph"/>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ListParagraph"/>
        <w:ind w:left="0" w:firstLine="720"/>
        <w:jc w:val="both"/>
        <w:rPr>
          <w:rFonts w:asciiTheme="majorBidi" w:hAnsiTheme="majorBidi" w:cstheme="majorBidi"/>
          <w:sz w:val="24"/>
          <w:szCs w:val="24"/>
        </w:rPr>
      </w:pPr>
    </w:p>
    <w:p w14:paraId="53269A53" w14:textId="77777777" w:rsidR="00387CD8" w:rsidRDefault="00387CD8" w:rsidP="00C43DCF">
      <w:pPr>
        <w:pStyle w:val="ListParagraph"/>
        <w:ind w:left="0" w:firstLine="720"/>
        <w:jc w:val="both"/>
        <w:rPr>
          <w:rFonts w:asciiTheme="majorBidi" w:hAnsiTheme="majorBidi" w:cstheme="majorBidi"/>
          <w:sz w:val="24"/>
          <w:szCs w:val="24"/>
        </w:rPr>
      </w:pPr>
    </w:p>
    <w:p w14:paraId="0AFB41EA" w14:textId="77777777" w:rsidR="00387CD8" w:rsidRDefault="00387CD8" w:rsidP="00C43DCF">
      <w:pPr>
        <w:pStyle w:val="ListParagraph"/>
        <w:ind w:left="0" w:firstLine="720"/>
        <w:jc w:val="both"/>
        <w:rPr>
          <w:rFonts w:asciiTheme="majorBidi" w:hAnsiTheme="majorBidi" w:cstheme="majorBidi"/>
          <w:sz w:val="24"/>
          <w:szCs w:val="24"/>
        </w:rPr>
      </w:pPr>
    </w:p>
    <w:p w14:paraId="641C66BA" w14:textId="77777777" w:rsidR="00387CD8" w:rsidRDefault="00387CD8" w:rsidP="00C43DCF">
      <w:pPr>
        <w:pStyle w:val="ListParagraph"/>
        <w:ind w:left="0" w:firstLine="720"/>
        <w:jc w:val="both"/>
        <w:rPr>
          <w:rFonts w:asciiTheme="majorBidi" w:hAnsiTheme="majorBidi" w:cstheme="majorBidi"/>
          <w:sz w:val="24"/>
          <w:szCs w:val="24"/>
        </w:rPr>
      </w:pPr>
    </w:p>
    <w:p w14:paraId="309DDAAB" w14:textId="77777777" w:rsidR="00387CD8" w:rsidRDefault="00387CD8" w:rsidP="00C43DCF">
      <w:pPr>
        <w:pStyle w:val="ListParagraph"/>
        <w:ind w:left="0" w:firstLine="720"/>
        <w:jc w:val="both"/>
        <w:rPr>
          <w:rFonts w:asciiTheme="majorBidi" w:hAnsiTheme="majorBidi" w:cstheme="majorBidi"/>
          <w:sz w:val="24"/>
          <w:szCs w:val="24"/>
        </w:rPr>
      </w:pPr>
    </w:p>
    <w:p w14:paraId="32DA9795" w14:textId="77777777" w:rsidR="00387CD8" w:rsidRDefault="00387CD8" w:rsidP="00C43DCF">
      <w:pPr>
        <w:pStyle w:val="ListParagraph"/>
        <w:ind w:left="0" w:firstLine="720"/>
        <w:jc w:val="both"/>
        <w:rPr>
          <w:rFonts w:asciiTheme="majorBidi" w:hAnsiTheme="majorBidi" w:cstheme="majorBidi"/>
          <w:sz w:val="24"/>
          <w:szCs w:val="24"/>
        </w:rPr>
      </w:pPr>
    </w:p>
    <w:p w14:paraId="06F5F138" w14:textId="77777777" w:rsidR="00387CD8" w:rsidRDefault="00387CD8" w:rsidP="00C43DCF">
      <w:pPr>
        <w:pStyle w:val="ListParagraph"/>
        <w:ind w:left="0" w:firstLine="720"/>
        <w:jc w:val="both"/>
        <w:rPr>
          <w:rFonts w:asciiTheme="majorBidi" w:hAnsiTheme="majorBidi" w:cstheme="majorBidi"/>
          <w:sz w:val="24"/>
          <w:szCs w:val="24"/>
        </w:rPr>
      </w:pPr>
    </w:p>
    <w:p w14:paraId="2433ACC4" w14:textId="77777777" w:rsidR="00387CD8" w:rsidRDefault="00387CD8" w:rsidP="00C43DCF">
      <w:pPr>
        <w:pStyle w:val="ListParagraph"/>
        <w:ind w:left="0" w:firstLine="720"/>
        <w:jc w:val="both"/>
        <w:rPr>
          <w:rFonts w:asciiTheme="majorBidi" w:hAnsiTheme="majorBidi" w:cstheme="majorBidi"/>
          <w:sz w:val="24"/>
          <w:szCs w:val="24"/>
        </w:rPr>
      </w:pPr>
    </w:p>
    <w:p w14:paraId="6D779040" w14:textId="77777777" w:rsidR="00387CD8" w:rsidRDefault="00387CD8" w:rsidP="00C43DCF">
      <w:pPr>
        <w:pStyle w:val="ListParagraph"/>
        <w:ind w:left="0" w:firstLine="720"/>
        <w:jc w:val="both"/>
        <w:rPr>
          <w:rFonts w:asciiTheme="majorBidi" w:hAnsiTheme="majorBidi" w:cstheme="majorBidi"/>
          <w:sz w:val="24"/>
          <w:szCs w:val="24"/>
        </w:rPr>
      </w:pPr>
    </w:p>
    <w:p w14:paraId="1EE5D82B" w14:textId="77777777" w:rsidR="00387CD8" w:rsidRDefault="00387CD8" w:rsidP="00C43DCF">
      <w:pPr>
        <w:pStyle w:val="ListParagraph"/>
        <w:ind w:left="0" w:firstLine="720"/>
        <w:jc w:val="both"/>
        <w:rPr>
          <w:rFonts w:asciiTheme="majorBidi" w:hAnsiTheme="majorBidi" w:cstheme="majorBidi"/>
          <w:sz w:val="24"/>
          <w:szCs w:val="24"/>
        </w:rPr>
      </w:pPr>
    </w:p>
    <w:p w14:paraId="72A2B944" w14:textId="77777777" w:rsidR="00387CD8" w:rsidRDefault="00387CD8" w:rsidP="00C43DCF">
      <w:pPr>
        <w:pStyle w:val="ListParagraph"/>
        <w:ind w:left="0" w:firstLine="720"/>
        <w:jc w:val="both"/>
        <w:rPr>
          <w:rFonts w:asciiTheme="majorBidi" w:hAnsiTheme="majorBidi" w:cstheme="majorBidi"/>
          <w:sz w:val="24"/>
          <w:szCs w:val="24"/>
        </w:rPr>
      </w:pPr>
    </w:p>
    <w:p w14:paraId="67AA6920" w14:textId="77777777" w:rsidR="00387CD8" w:rsidRDefault="00387CD8" w:rsidP="00C43DCF">
      <w:pPr>
        <w:pStyle w:val="ListParagraph"/>
        <w:ind w:left="0" w:firstLine="720"/>
        <w:jc w:val="both"/>
        <w:rPr>
          <w:rFonts w:asciiTheme="majorBidi" w:hAnsiTheme="majorBidi" w:cstheme="majorBidi"/>
          <w:sz w:val="24"/>
          <w:szCs w:val="24"/>
        </w:rPr>
      </w:pPr>
    </w:p>
    <w:p w14:paraId="0F8FE18C" w14:textId="77777777" w:rsidR="00387CD8" w:rsidRDefault="00387CD8" w:rsidP="00C43DCF">
      <w:pPr>
        <w:pStyle w:val="ListParagraph"/>
        <w:ind w:left="0" w:firstLine="720"/>
        <w:jc w:val="both"/>
        <w:rPr>
          <w:rFonts w:asciiTheme="majorBidi" w:hAnsiTheme="majorBidi" w:cstheme="majorBidi"/>
          <w:sz w:val="24"/>
          <w:szCs w:val="24"/>
        </w:rPr>
      </w:pPr>
    </w:p>
    <w:p w14:paraId="1DCC6113" w14:textId="77777777" w:rsidR="001E754E" w:rsidRDefault="001E754E" w:rsidP="001E754E">
      <w:pPr>
        <w:pStyle w:val="ListParagraph"/>
        <w:ind w:left="0"/>
        <w:jc w:val="both"/>
        <w:rPr>
          <w:rFonts w:asciiTheme="majorBidi" w:hAnsiTheme="majorBidi" w:cstheme="majorBidi"/>
          <w:sz w:val="24"/>
          <w:szCs w:val="24"/>
        </w:rPr>
      </w:pPr>
    </w:p>
    <w:p w14:paraId="44B4C5A2" w14:textId="77777777" w:rsidR="007B379D" w:rsidRPr="00D217A7" w:rsidRDefault="007B379D" w:rsidP="007B379D">
      <w:pPr>
        <w:pStyle w:val="ListParagraph"/>
        <w:ind w:left="1440"/>
        <w:jc w:val="center"/>
        <w:rPr>
          <w:rFonts w:asciiTheme="majorBidi" w:hAnsiTheme="majorBidi" w:cstheme="majorBidi"/>
          <w:sz w:val="24"/>
          <w:szCs w:val="24"/>
        </w:rPr>
      </w:pPr>
    </w:p>
    <w:p w14:paraId="660EA660" w14:textId="77777777" w:rsidR="007B379D" w:rsidRPr="007B379D" w:rsidRDefault="007B379D" w:rsidP="007B379D">
      <w:pPr>
        <w:pStyle w:val="ListParagraph"/>
        <w:jc w:val="both"/>
        <w:rPr>
          <w:rFonts w:asciiTheme="majorBidi" w:hAnsiTheme="majorBidi" w:cstheme="majorBidi"/>
          <w:sz w:val="24"/>
          <w:szCs w:val="24"/>
        </w:rPr>
      </w:pPr>
    </w:p>
    <w:p w14:paraId="5B119880" w14:textId="77777777" w:rsidR="007B379D" w:rsidRPr="007B379D" w:rsidRDefault="007B379D" w:rsidP="007B379D">
      <w:pPr>
        <w:pStyle w:val="ListParagraph"/>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80099D">
      <w:pPr>
        <w:pStyle w:val="CapstoneBodyText"/>
        <w:numPr>
          <w:ilvl w:val="0"/>
          <w:numId w:val="36"/>
        </w:numPr>
      </w:pPr>
      <w:r>
        <w:t>Prototype design and production cost, including the manner in which production cost can be reduced, when applicable.</w:t>
      </w:r>
    </w:p>
    <w:p w14:paraId="1742E1E0" w14:textId="77777777" w:rsidR="0080099D" w:rsidRDefault="0080099D" w:rsidP="0080099D">
      <w:pPr>
        <w:pStyle w:val="CapstoneBodyText"/>
        <w:numPr>
          <w:ilvl w:val="0"/>
          <w:numId w:val="36"/>
        </w:numPr>
      </w:pPr>
      <w:r>
        <w:t>Device cost in mass production, including materials, operations, supports etc.</w:t>
      </w:r>
    </w:p>
    <w:p w14:paraId="7BE010D5" w14:textId="77777777" w:rsidR="0080099D" w:rsidRDefault="0080099D" w:rsidP="0080099D">
      <w:pPr>
        <w:pStyle w:val="CapstoneBodyText"/>
        <w:numPr>
          <w:ilvl w:val="0"/>
          <w:numId w:val="36"/>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80099D">
      <w:pPr>
        <w:pStyle w:val="CapstoneBodyText"/>
        <w:numPr>
          <w:ilvl w:val="0"/>
          <w:numId w:val="36"/>
        </w:numPr>
      </w:pPr>
      <w:r>
        <w:t>Tax incentives to be considered towards final product cost. For example, renewable energy and energy efficient products tax incentives, carbon footprint reduction, etc.</w:t>
      </w:r>
    </w:p>
    <w:p w14:paraId="44BCAD52" w14:textId="77777777" w:rsidR="0080099D" w:rsidRDefault="0080099D" w:rsidP="0080099D">
      <w:pPr>
        <w:pStyle w:val="CapstoneBodyText"/>
        <w:numPr>
          <w:ilvl w:val="0"/>
          <w:numId w:val="36"/>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80099D">
      <w:pPr>
        <w:pStyle w:val="CapstoneBodyText"/>
        <w:numPr>
          <w:ilvl w:val="0"/>
          <w:numId w:val="38"/>
        </w:numPr>
      </w:pPr>
      <w:r>
        <w:t>How can the developed product impact people lives. Is it a positive or negative impact?</w:t>
      </w:r>
    </w:p>
    <w:p w14:paraId="3FC2A985" w14:textId="77777777" w:rsidR="0080099D" w:rsidRDefault="0080099D" w:rsidP="0080099D">
      <w:pPr>
        <w:pStyle w:val="CapstoneBodyText"/>
        <w:numPr>
          <w:ilvl w:val="0"/>
          <w:numId w:val="38"/>
        </w:numPr>
      </w:pPr>
      <w:r>
        <w:t>What community or personal needs does it address?</w:t>
      </w:r>
    </w:p>
    <w:p w14:paraId="29EE242A" w14:textId="77777777" w:rsidR="0080099D" w:rsidRDefault="0080099D" w:rsidP="0080099D">
      <w:pPr>
        <w:pStyle w:val="CapstoneBodyText"/>
        <w:numPr>
          <w:ilvl w:val="0"/>
          <w:numId w:val="38"/>
        </w:numPr>
      </w:pPr>
      <w:r>
        <w:t>Is the product going to change consumption patterns?</w:t>
      </w:r>
    </w:p>
    <w:p w14:paraId="2FEE38B9" w14:textId="77777777" w:rsidR="0080099D" w:rsidRDefault="0080099D" w:rsidP="0080099D">
      <w:pPr>
        <w:pStyle w:val="CapstoneBodyText"/>
        <w:numPr>
          <w:ilvl w:val="0"/>
          <w:numId w:val="38"/>
        </w:numPr>
      </w:pPr>
      <w:r>
        <w:t>Is the product automating a task currently preformed manually and therefore might impact employment?</w:t>
      </w:r>
    </w:p>
    <w:p w14:paraId="6102E666" w14:textId="77777777" w:rsidR="0080099D" w:rsidRDefault="0080099D" w:rsidP="0080099D">
      <w:pPr>
        <w:pStyle w:val="CapstoneBodyText"/>
        <w:numPr>
          <w:ilvl w:val="0"/>
          <w:numId w:val="38"/>
        </w:numPr>
      </w:pPr>
      <w:r>
        <w:t>Does the product create new jobs or fields?</w:t>
      </w:r>
    </w:p>
    <w:p w14:paraId="474DC50D" w14:textId="77777777" w:rsidR="0080099D" w:rsidRDefault="0080099D" w:rsidP="0080099D">
      <w:pPr>
        <w:pStyle w:val="CapstoneBodyText"/>
        <w:numPr>
          <w:ilvl w:val="0"/>
          <w:numId w:val="38"/>
        </w:numPr>
      </w:pPr>
      <w:r>
        <w:t>Safety aspects and health concerns</w:t>
      </w:r>
    </w:p>
    <w:p w14:paraId="0D8D5014" w14:textId="77777777" w:rsidR="0080099D" w:rsidRDefault="0080099D" w:rsidP="0080099D">
      <w:pPr>
        <w:pStyle w:val="CapstoneBodyText"/>
        <w:numPr>
          <w:ilvl w:val="0"/>
          <w:numId w:val="38"/>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80099D">
      <w:pPr>
        <w:pStyle w:val="CapstoneBodyText"/>
        <w:numPr>
          <w:ilvl w:val="0"/>
          <w:numId w:val="37"/>
        </w:numPr>
      </w:pPr>
      <w:r>
        <w:t>Increase or reduction in emissions obtained through modifications in processes that emit greenhouse gasses (GHG) or products that do so.</w:t>
      </w:r>
    </w:p>
    <w:p w14:paraId="7BA4F43D" w14:textId="77777777" w:rsidR="0080099D" w:rsidRDefault="0080099D" w:rsidP="0080099D">
      <w:pPr>
        <w:pStyle w:val="CapstoneBodyText"/>
        <w:numPr>
          <w:ilvl w:val="0"/>
          <w:numId w:val="37"/>
        </w:numPr>
      </w:pPr>
      <w:r>
        <w:t>Change in consumption or use patterns, which effect the environment such as use of water, food, energy, wood, etc. (positive or negative affect).</w:t>
      </w:r>
    </w:p>
    <w:p w14:paraId="023AC2AC" w14:textId="77777777" w:rsidR="0080099D" w:rsidRDefault="0080099D" w:rsidP="0080099D">
      <w:pPr>
        <w:pStyle w:val="CapstoneBodyText"/>
        <w:numPr>
          <w:ilvl w:val="0"/>
          <w:numId w:val="37"/>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80099D">
      <w:pPr>
        <w:pStyle w:val="CapstoneBodyText"/>
        <w:numPr>
          <w:ilvl w:val="0"/>
          <w:numId w:val="37"/>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80099D">
      <w:pPr>
        <w:pStyle w:val="CapstoneBodyText"/>
        <w:numPr>
          <w:ilvl w:val="0"/>
          <w:numId w:val="37"/>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AF4D8A">
      <w:pPr>
        <w:keepNext/>
        <w:keepLines/>
        <w:pageBreakBefore/>
        <w:numPr>
          <w:ilvl w:val="0"/>
          <w:numId w:val="30"/>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3" w:name="_Toc368583243"/>
      <w:bookmarkStart w:id="14" w:name="_Toc370378916"/>
      <w:bookmarkStart w:id="15" w:name="_Toc373151634"/>
      <w:bookmarkStart w:id="16" w:name="_Toc433201340"/>
      <w:r w:rsidRPr="00CE0A17">
        <w:rPr>
          <w:rFonts w:asciiTheme="majorBidi" w:eastAsia="Times New Roman" w:hAnsiTheme="majorBidi" w:cstheme="majorBidi"/>
          <w:b/>
          <w:bCs/>
          <w:caps/>
          <w:spacing w:val="10"/>
          <w:kern w:val="28"/>
          <w:sz w:val="28"/>
          <w:szCs w:val="28"/>
        </w:rPr>
        <w:lastRenderedPageBreak/>
        <w:t>CHAPTER 7: CONCLUSIO</w:t>
      </w:r>
      <w:bookmarkEnd w:id="13"/>
      <w:bookmarkEnd w:id="14"/>
      <w:bookmarkEnd w:id="15"/>
      <w:r w:rsidRPr="00CE0A17">
        <w:rPr>
          <w:rFonts w:asciiTheme="majorBidi" w:eastAsia="Times New Roman" w:hAnsiTheme="majorBidi" w:cstheme="majorBidi"/>
          <w:b/>
          <w:bCs/>
          <w:caps/>
          <w:spacing w:val="10"/>
          <w:kern w:val="28"/>
          <w:sz w:val="28"/>
          <w:szCs w:val="28"/>
        </w:rPr>
        <w:t xml:space="preserve">NS and </w:t>
      </w:r>
      <w:bookmarkEnd w:id="16"/>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AF4D8A">
      <w:pPr>
        <w:widowControl w:val="0"/>
        <w:numPr>
          <w:ilvl w:val="1"/>
          <w:numId w:val="30"/>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17" w:name="_Toc368583244"/>
      <w:bookmarkStart w:id="18" w:name="_Toc370378917"/>
      <w:bookmarkStart w:id="19" w:name="_Toc373151635"/>
      <w:bookmarkStart w:id="20" w:name="_Toc433201347"/>
      <w:r w:rsidRPr="00AF4D8A">
        <w:rPr>
          <w:rFonts w:asciiTheme="majorBidi" w:eastAsia="Times New Roman" w:hAnsiTheme="majorBidi" w:cstheme="majorBidi"/>
          <w:b/>
          <w:bCs/>
          <w:caps/>
          <w:spacing w:val="10"/>
          <w:kern w:val="28"/>
          <w:sz w:val="28"/>
          <w:szCs w:val="27"/>
        </w:rPr>
        <w:lastRenderedPageBreak/>
        <w:t>REFERENCES</w:t>
      </w:r>
      <w:bookmarkEnd w:id="17"/>
      <w:bookmarkEnd w:id="18"/>
      <w:bookmarkEnd w:id="19"/>
      <w:bookmarkEnd w:id="20"/>
    </w:p>
    <w:p w14:paraId="2BA1CB42" w14:textId="77777777"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Gans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Gans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w:t>
      </w:r>
      <w:proofErr w:type="spellStart"/>
      <w:r w:rsidRPr="00CE0A17">
        <w:rPr>
          <w:rFonts w:ascii="Times New Roman" w:eastAsia="Times New Roman" w:hAnsi="Times New Roman" w:cs="Times New Roman"/>
          <w:spacing w:val="-2"/>
          <w:sz w:val="24"/>
          <w:szCs w:val="20"/>
        </w:rPr>
        <w:t>Suttrop</w:t>
      </w:r>
      <w:proofErr w:type="spellEnd"/>
      <w:r w:rsidRPr="00CE0A17">
        <w:rPr>
          <w:rFonts w:ascii="Times New Roman" w:eastAsia="Times New Roman" w:hAnsi="Times New Roman" w:cs="Times New Roman"/>
          <w:spacing w:val="-2"/>
          <w:sz w:val="24"/>
          <w:szCs w:val="20"/>
        </w:rPr>
        <w:t xml:space="preserve"> F., “Engine Control and Low-NOx Combustion for Hydrogen </w:t>
      </w:r>
      <w:proofErr w:type="spellStart"/>
      <w:r w:rsidRPr="00CE0A17">
        <w:rPr>
          <w:rFonts w:ascii="Times New Roman" w:eastAsia="Times New Roman" w:hAnsi="Times New Roman" w:cs="Times New Roman"/>
          <w:spacing w:val="-2"/>
          <w:sz w:val="24"/>
          <w:szCs w:val="20"/>
        </w:rPr>
        <w:t>Fuelled</w:t>
      </w:r>
      <w:proofErr w:type="spellEnd"/>
      <w:r w:rsidRPr="00CE0A17">
        <w:rPr>
          <w:rFonts w:ascii="Times New Roman" w:eastAsia="Times New Roman" w:hAnsi="Times New Roman" w:cs="Times New Roman"/>
          <w:spacing w:val="-2"/>
          <w:sz w:val="24"/>
          <w:szCs w:val="20"/>
        </w:rPr>
        <w:t xml:space="preserve">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CE0A17">
      <w:pPr>
        <w:numPr>
          <w:ilvl w:val="0"/>
          <w:numId w:val="3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1" w:name="_Toc368583248"/>
      <w:bookmarkStart w:id="22" w:name="_Toc370378918"/>
      <w:bookmarkStart w:id="23" w:name="_Toc373151636"/>
      <w:bookmarkStart w:id="24" w:name="_Toc433201445"/>
      <w:r w:rsidRPr="00F45DAD">
        <w:rPr>
          <w:rFonts w:asciiTheme="majorBidi" w:eastAsia="Times New Roman" w:hAnsiTheme="majorBidi" w:cstheme="majorBidi"/>
          <w:b/>
          <w:bCs/>
          <w:caps/>
          <w:spacing w:val="10"/>
          <w:kern w:val="28"/>
          <w:sz w:val="28"/>
          <w:szCs w:val="28"/>
        </w:rPr>
        <w:lastRenderedPageBreak/>
        <w:t>APPENDICES</w:t>
      </w:r>
      <w:bookmarkEnd w:id="21"/>
      <w:bookmarkEnd w:id="22"/>
      <w:bookmarkEnd w:id="23"/>
      <w:bookmarkEnd w:id="24"/>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5" w:name="_Toc433201446"/>
      <w:bookmarkStart w:id="26" w:name="_Toc368583249"/>
      <w:bookmarkStart w:id="27" w:name="_Toc370378919"/>
      <w:bookmarkStart w:id="28" w:name="_Toc373151637"/>
      <w:r w:rsidRPr="003D6E24">
        <w:rPr>
          <w:rFonts w:ascii="Times New Roman" w:eastAsia="Times New Roman" w:hAnsi="Times New Roman" w:cs="Times New Roman"/>
          <w:b/>
          <w:spacing w:val="70"/>
          <w:sz w:val="28"/>
          <w:szCs w:val="24"/>
        </w:rPr>
        <w:t>Appendix A:</w:t>
      </w:r>
      <w:bookmarkEnd w:id="25"/>
      <w:r w:rsidRPr="003D6E24">
        <w:rPr>
          <w:rFonts w:ascii="Times New Roman" w:eastAsia="Times New Roman" w:hAnsi="Times New Roman" w:cs="Times New Roman"/>
          <w:b/>
          <w:spacing w:val="70"/>
          <w:sz w:val="28"/>
          <w:szCs w:val="24"/>
        </w:rPr>
        <w:t xml:space="preserve"> </w:t>
      </w:r>
      <w:bookmarkEnd w:id="26"/>
      <w:bookmarkEnd w:id="27"/>
      <w:bookmarkEnd w:id="28"/>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9" w:name="_Toc433201447"/>
      <w:bookmarkStart w:id="30" w:name="_Toc368583250"/>
      <w:bookmarkStart w:id="31" w:name="_Toc370378920"/>
      <w:bookmarkStart w:id="32" w:name="_Toc373151638"/>
      <w:r w:rsidRPr="003D6E24">
        <w:rPr>
          <w:rFonts w:ascii="Times New Roman" w:eastAsia="Times New Roman" w:hAnsi="Times New Roman" w:cs="Times New Roman"/>
          <w:b/>
          <w:spacing w:val="70"/>
          <w:sz w:val="28"/>
          <w:szCs w:val="24"/>
        </w:rPr>
        <w:t>Appendix B:</w:t>
      </w:r>
      <w:bookmarkEnd w:id="29"/>
      <w:r w:rsidRPr="003D6E24">
        <w:rPr>
          <w:rFonts w:ascii="Times New Roman" w:eastAsia="Times New Roman" w:hAnsi="Times New Roman" w:cs="Times New Roman"/>
          <w:b/>
          <w:spacing w:val="70"/>
          <w:sz w:val="28"/>
          <w:szCs w:val="24"/>
        </w:rPr>
        <w:t xml:space="preserve"> </w:t>
      </w:r>
      <w:bookmarkEnd w:id="30"/>
      <w:bookmarkEnd w:id="31"/>
      <w:bookmarkEnd w:id="32"/>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3" w:name="_Toc368583251"/>
      <w:bookmarkStart w:id="34" w:name="_Toc370378921"/>
      <w:bookmarkStart w:id="35" w:name="_Toc373151639"/>
      <w:bookmarkStart w:id="36" w:name="_Toc433201448"/>
      <w:r w:rsidRPr="003D6E24">
        <w:rPr>
          <w:rFonts w:ascii="Times New Roman" w:eastAsia="Times New Roman" w:hAnsi="Times New Roman" w:cs="Times New Roman"/>
          <w:b/>
          <w:spacing w:val="70"/>
          <w:sz w:val="28"/>
          <w:szCs w:val="24"/>
        </w:rPr>
        <w:t>Appendix C:</w:t>
      </w:r>
      <w:bookmarkStart w:id="37" w:name="_Toc368583252"/>
      <w:bookmarkStart w:id="38" w:name="_Toc370378922"/>
      <w:bookmarkStart w:id="39" w:name="_Toc373151640"/>
      <w:bookmarkEnd w:id="33"/>
      <w:bookmarkEnd w:id="34"/>
      <w:bookmarkEnd w:id="35"/>
      <w:bookmarkEnd w:id="36"/>
    </w:p>
    <w:bookmarkEnd w:id="37"/>
    <w:bookmarkEnd w:id="38"/>
    <w:bookmarkEnd w:id="39"/>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F27130" w14:textId="77777777" w:rsidR="00376FAD" w:rsidRDefault="00376FAD" w:rsidP="00E152A0">
      <w:pPr>
        <w:spacing w:after="0" w:line="240" w:lineRule="auto"/>
      </w:pPr>
      <w:r>
        <w:separator/>
      </w:r>
    </w:p>
  </w:endnote>
  <w:endnote w:type="continuationSeparator" w:id="0">
    <w:p w14:paraId="5B4D3C01" w14:textId="77777777" w:rsidR="00376FAD" w:rsidRDefault="00376FAD"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2BF590AC" w14:textId="77777777">
      <w:trPr>
        <w:trHeight w:val="151"/>
      </w:trPr>
      <w:tc>
        <w:tcPr>
          <w:tcW w:w="2250" w:type="pct"/>
          <w:tcBorders>
            <w:bottom w:val="single" w:sz="4" w:space="0" w:color="4F81BD" w:themeColor="accent1"/>
          </w:tcBorders>
        </w:tcPr>
        <w:p w14:paraId="00107D5B" w14:textId="77777777" w:rsidR="00524598" w:rsidRDefault="00524598">
          <w:pPr>
            <w:pStyle w:val="Header"/>
            <w:rPr>
              <w:rFonts w:asciiTheme="majorHAnsi" w:eastAsiaTheme="majorEastAsia" w:hAnsiTheme="majorHAnsi" w:cstheme="majorBidi"/>
              <w:b/>
              <w:bCs/>
            </w:rPr>
          </w:pPr>
        </w:p>
      </w:tc>
      <w:tc>
        <w:tcPr>
          <w:tcW w:w="500" w:type="pct"/>
          <w:vMerge w:val="restart"/>
          <w:noWrap/>
          <w:vAlign w:val="center"/>
        </w:tcPr>
        <w:p w14:paraId="13A5B6EC" w14:textId="6066414D"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EC5385" w:rsidRPr="00EC5385">
            <w:rPr>
              <w:rFonts w:asciiTheme="majorBidi" w:eastAsiaTheme="majorEastAsia" w:hAnsiTheme="majorBidi" w:cstheme="majorBidi"/>
              <w:noProof/>
            </w:rPr>
            <w:t>3</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524598" w:rsidRDefault="00524598">
          <w:pPr>
            <w:pStyle w:val="Header"/>
            <w:rPr>
              <w:rFonts w:asciiTheme="majorHAnsi" w:eastAsiaTheme="majorEastAsia" w:hAnsiTheme="majorHAnsi" w:cstheme="majorBidi"/>
              <w:b/>
              <w:bCs/>
            </w:rPr>
          </w:pPr>
        </w:p>
      </w:tc>
    </w:tr>
    <w:tr w:rsidR="00524598" w14:paraId="7DAAF9CF" w14:textId="77777777">
      <w:trPr>
        <w:trHeight w:val="150"/>
      </w:trPr>
      <w:tc>
        <w:tcPr>
          <w:tcW w:w="2250" w:type="pct"/>
          <w:tcBorders>
            <w:top w:val="single" w:sz="4" w:space="0" w:color="4F81BD" w:themeColor="accent1"/>
          </w:tcBorders>
        </w:tcPr>
        <w:p w14:paraId="06BBDA60" w14:textId="77777777" w:rsidR="00524598" w:rsidRDefault="00524598">
          <w:pPr>
            <w:pStyle w:val="Header"/>
            <w:rPr>
              <w:rFonts w:asciiTheme="majorHAnsi" w:eastAsiaTheme="majorEastAsia" w:hAnsiTheme="majorHAnsi" w:cstheme="majorBidi"/>
              <w:b/>
              <w:bCs/>
            </w:rPr>
          </w:pPr>
        </w:p>
      </w:tc>
      <w:tc>
        <w:tcPr>
          <w:tcW w:w="500" w:type="pct"/>
          <w:vMerge/>
        </w:tcPr>
        <w:p w14:paraId="6FB537B7" w14:textId="77777777"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524598" w:rsidRDefault="00524598">
          <w:pPr>
            <w:pStyle w:val="Header"/>
            <w:rPr>
              <w:rFonts w:asciiTheme="majorHAnsi" w:eastAsiaTheme="majorEastAsia" w:hAnsiTheme="majorHAnsi" w:cstheme="majorBidi"/>
              <w:b/>
              <w:bCs/>
            </w:rPr>
          </w:pPr>
        </w:p>
      </w:tc>
    </w:tr>
  </w:tbl>
  <w:p w14:paraId="233E6859" w14:textId="77777777"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D14DE31" w14:textId="77777777" w:rsidTr="008B0ED5">
      <w:trPr>
        <w:trHeight w:val="151"/>
      </w:trPr>
      <w:tc>
        <w:tcPr>
          <w:tcW w:w="2250" w:type="pct"/>
          <w:tcBorders>
            <w:bottom w:val="single" w:sz="4" w:space="0" w:color="4F81BD" w:themeColor="accent1"/>
          </w:tcBorders>
        </w:tcPr>
        <w:p w14:paraId="3E274CF8" w14:textId="77777777"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14:paraId="04C09692" w14:textId="6328A25F"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EC5385" w:rsidRPr="00EC5385">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524598" w:rsidRDefault="00524598" w:rsidP="008B0ED5">
          <w:pPr>
            <w:pStyle w:val="Header"/>
            <w:rPr>
              <w:rFonts w:asciiTheme="majorHAnsi" w:eastAsiaTheme="majorEastAsia" w:hAnsiTheme="majorHAnsi" w:cstheme="majorBidi"/>
              <w:b/>
              <w:bCs/>
            </w:rPr>
          </w:pPr>
        </w:p>
      </w:tc>
    </w:tr>
    <w:tr w:rsidR="00524598" w14:paraId="04E46D2C" w14:textId="77777777" w:rsidTr="008B0ED5">
      <w:trPr>
        <w:trHeight w:val="150"/>
      </w:trPr>
      <w:tc>
        <w:tcPr>
          <w:tcW w:w="2250" w:type="pct"/>
          <w:tcBorders>
            <w:top w:val="single" w:sz="4" w:space="0" w:color="4F81BD" w:themeColor="accent1"/>
          </w:tcBorders>
        </w:tcPr>
        <w:p w14:paraId="549CE9EC" w14:textId="77777777" w:rsidR="00524598" w:rsidRDefault="00524598" w:rsidP="008B0ED5">
          <w:pPr>
            <w:pStyle w:val="Header"/>
            <w:rPr>
              <w:rFonts w:asciiTheme="majorHAnsi" w:eastAsiaTheme="majorEastAsia" w:hAnsiTheme="majorHAnsi" w:cstheme="majorBidi"/>
              <w:b/>
              <w:bCs/>
            </w:rPr>
          </w:pPr>
        </w:p>
      </w:tc>
      <w:tc>
        <w:tcPr>
          <w:tcW w:w="500" w:type="pct"/>
          <w:vMerge/>
        </w:tcPr>
        <w:p w14:paraId="22C6E0C6" w14:textId="77777777"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524598" w:rsidRDefault="00524598" w:rsidP="008B0ED5">
          <w:pPr>
            <w:pStyle w:val="Header"/>
            <w:rPr>
              <w:rFonts w:asciiTheme="majorHAnsi" w:eastAsiaTheme="majorEastAsia" w:hAnsiTheme="majorHAnsi" w:cstheme="majorBidi"/>
              <w:b/>
              <w:bCs/>
            </w:rPr>
          </w:pPr>
        </w:p>
      </w:tc>
    </w:tr>
  </w:tbl>
  <w:p w14:paraId="4A3CEDD3" w14:textId="77777777"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7A4C98D" w14:textId="77777777" w:rsidTr="001963F0">
      <w:trPr>
        <w:trHeight w:val="151"/>
      </w:trPr>
      <w:tc>
        <w:tcPr>
          <w:tcW w:w="2250" w:type="pct"/>
          <w:tcBorders>
            <w:bottom w:val="single" w:sz="4" w:space="0" w:color="4F81BD" w:themeColor="accent1"/>
          </w:tcBorders>
        </w:tcPr>
        <w:p w14:paraId="2EBABFDB" w14:textId="77777777"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14:paraId="4D5F0B40" w14:textId="59A708C8"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EC5385" w:rsidRPr="00EC5385">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524598" w:rsidRDefault="00524598" w:rsidP="001963F0">
          <w:pPr>
            <w:pStyle w:val="Header"/>
            <w:rPr>
              <w:rFonts w:asciiTheme="majorHAnsi" w:eastAsiaTheme="majorEastAsia" w:hAnsiTheme="majorHAnsi" w:cstheme="majorBidi"/>
              <w:b/>
              <w:bCs/>
            </w:rPr>
          </w:pPr>
        </w:p>
      </w:tc>
    </w:tr>
    <w:tr w:rsidR="00524598" w14:paraId="0764C9BA" w14:textId="77777777" w:rsidTr="001963F0">
      <w:trPr>
        <w:trHeight w:val="150"/>
      </w:trPr>
      <w:tc>
        <w:tcPr>
          <w:tcW w:w="2250" w:type="pct"/>
          <w:tcBorders>
            <w:top w:val="single" w:sz="4" w:space="0" w:color="4F81BD" w:themeColor="accent1"/>
          </w:tcBorders>
        </w:tcPr>
        <w:p w14:paraId="37D50B14" w14:textId="77777777" w:rsidR="00524598" w:rsidRDefault="00524598" w:rsidP="001963F0">
          <w:pPr>
            <w:pStyle w:val="Header"/>
            <w:rPr>
              <w:rFonts w:asciiTheme="majorHAnsi" w:eastAsiaTheme="majorEastAsia" w:hAnsiTheme="majorHAnsi" w:cstheme="majorBidi"/>
              <w:b/>
              <w:bCs/>
            </w:rPr>
          </w:pPr>
        </w:p>
      </w:tc>
      <w:tc>
        <w:tcPr>
          <w:tcW w:w="500" w:type="pct"/>
          <w:vMerge/>
        </w:tcPr>
        <w:p w14:paraId="0316C47A" w14:textId="77777777"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524598" w:rsidRDefault="00524598" w:rsidP="001963F0">
          <w:pPr>
            <w:pStyle w:val="Header"/>
            <w:rPr>
              <w:rFonts w:asciiTheme="majorHAnsi" w:eastAsiaTheme="majorEastAsia" w:hAnsiTheme="majorHAnsi" w:cstheme="majorBidi"/>
              <w:b/>
              <w:bCs/>
            </w:rPr>
          </w:pPr>
        </w:p>
      </w:tc>
    </w:tr>
  </w:tbl>
  <w:p w14:paraId="409B8E02" w14:textId="77777777"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918CA" w14:textId="77777777" w:rsidR="00376FAD" w:rsidRDefault="00376FAD" w:rsidP="00E152A0">
      <w:pPr>
        <w:spacing w:after="0" w:line="240" w:lineRule="auto"/>
      </w:pPr>
      <w:r>
        <w:separator/>
      </w:r>
    </w:p>
  </w:footnote>
  <w:footnote w:type="continuationSeparator" w:id="0">
    <w:p w14:paraId="7156F8D1" w14:textId="77777777" w:rsidR="00376FAD" w:rsidRDefault="00376FAD"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C930" w14:textId="77777777" w:rsidR="00524598" w:rsidRDefault="00376FAD">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0C71EA84" w14:textId="77777777"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046BA" w14:textId="77777777" w:rsidR="00524598" w:rsidRDefault="00524598" w:rsidP="00813CA4">
    <w:pPr>
      <w:pStyle w:val="Header"/>
      <w:jc w:val="center"/>
    </w:pPr>
  </w:p>
  <w:p w14:paraId="71661ECA" w14:textId="77777777" w:rsidR="00524598" w:rsidRDefault="00524598" w:rsidP="00813CA4">
    <w:pPr>
      <w:pStyle w:val="Header"/>
      <w:jc w:val="center"/>
    </w:pPr>
  </w:p>
  <w:p w14:paraId="75B827B0" w14:textId="77777777" w:rsidR="00524598" w:rsidRDefault="00524598" w:rsidP="00813CA4">
    <w:pPr>
      <w:pStyle w:val="Header"/>
      <w:jc w:val="center"/>
    </w:pPr>
  </w:p>
  <w:p w14:paraId="34D771F7" w14:textId="77777777" w:rsidR="00524598" w:rsidRDefault="00524598" w:rsidP="00813CA4">
    <w:pPr>
      <w:pStyle w:val="Header"/>
      <w:jc w:val="center"/>
    </w:pPr>
  </w:p>
  <w:p w14:paraId="483BE147" w14:textId="77777777" w:rsidR="00524598" w:rsidRDefault="00524598" w:rsidP="00813CA4">
    <w:pPr>
      <w:pStyle w:val="Header"/>
      <w:jc w:val="center"/>
    </w:pPr>
  </w:p>
  <w:p w14:paraId="3C3E44BF" w14:textId="77777777" w:rsidR="00524598" w:rsidRDefault="00524598" w:rsidP="00813CA4">
    <w:pPr>
      <w:pStyle w:val="Header"/>
      <w:jc w:val="center"/>
    </w:pPr>
  </w:p>
  <w:p w14:paraId="3BE03911" w14:textId="77777777" w:rsidR="00524598" w:rsidRDefault="00524598" w:rsidP="00813CA4">
    <w:pPr>
      <w:pStyle w:val="Header"/>
      <w:jc w:val="center"/>
    </w:pPr>
  </w:p>
  <w:p w14:paraId="23FA0750" w14:textId="77777777" w:rsidR="00524598" w:rsidRDefault="00524598" w:rsidP="00813CA4">
    <w:pPr>
      <w:pStyle w:val="Header"/>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5C2D7" w14:textId="77777777" w:rsidR="00524598" w:rsidRDefault="00376FAD"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4EA06A87" w14:textId="77777777" w:rsidR="00524598" w:rsidRPr="00E94BAF" w:rsidRDefault="00524598" w:rsidP="008B0ED5">
    <w:pPr>
      <w:pStyle w:val="Header"/>
    </w:pPr>
    <w:r>
      <w:tab/>
    </w:r>
  </w:p>
  <w:p w14:paraId="7B238E43" w14:textId="77777777"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935EF9"/>
    <w:multiLevelType w:val="hybridMultilevel"/>
    <w:tmpl w:val="7006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60C3B"/>
    <w:multiLevelType w:val="hybridMultilevel"/>
    <w:tmpl w:val="EC5AF466"/>
    <w:lvl w:ilvl="0" w:tplc="1D466E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2C0B20"/>
    <w:multiLevelType w:val="hybridMultilevel"/>
    <w:tmpl w:val="FDCE4E34"/>
    <w:lvl w:ilvl="0" w:tplc="DBAAC4A8">
      <w:start w:val="2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94B45"/>
    <w:multiLevelType w:val="hybridMultilevel"/>
    <w:tmpl w:val="40DC95DA"/>
    <w:lvl w:ilvl="0" w:tplc="F26A5CE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381BE0"/>
    <w:multiLevelType w:val="hybridMultilevel"/>
    <w:tmpl w:val="241EE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421187"/>
    <w:multiLevelType w:val="hybridMultilevel"/>
    <w:tmpl w:val="3CF0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9F24E0"/>
    <w:multiLevelType w:val="hybridMultilevel"/>
    <w:tmpl w:val="9C7A8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B6A5C"/>
    <w:multiLevelType w:val="hybridMultilevel"/>
    <w:tmpl w:val="1C4E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18193022"/>
    <w:multiLevelType w:val="hybridMultilevel"/>
    <w:tmpl w:val="6A9074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877E7E"/>
    <w:multiLevelType w:val="hybridMultilevel"/>
    <w:tmpl w:val="17FA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412BF7"/>
    <w:multiLevelType w:val="hybridMultilevel"/>
    <w:tmpl w:val="A538F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09736A"/>
    <w:multiLevelType w:val="hybridMultilevel"/>
    <w:tmpl w:val="13EEFB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063050B"/>
    <w:multiLevelType w:val="hybridMultilevel"/>
    <w:tmpl w:val="494A22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1746A26"/>
    <w:multiLevelType w:val="hybridMultilevel"/>
    <w:tmpl w:val="24F2C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4C658A6"/>
    <w:multiLevelType w:val="hybridMultilevel"/>
    <w:tmpl w:val="314E0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D56FA"/>
    <w:multiLevelType w:val="hybridMultilevel"/>
    <w:tmpl w:val="0874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97DA2"/>
    <w:multiLevelType w:val="hybridMultilevel"/>
    <w:tmpl w:val="BC5A45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CBA5B0E"/>
    <w:multiLevelType w:val="hybridMultilevel"/>
    <w:tmpl w:val="1266456A"/>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D27EE2"/>
    <w:multiLevelType w:val="hybridMultilevel"/>
    <w:tmpl w:val="E892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8F51B9"/>
    <w:multiLevelType w:val="hybridMultilevel"/>
    <w:tmpl w:val="B3D68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CA51F0C"/>
    <w:multiLevelType w:val="hybridMultilevel"/>
    <w:tmpl w:val="85AC7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CB464A"/>
    <w:multiLevelType w:val="hybridMultilevel"/>
    <w:tmpl w:val="9D6A6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4D511C"/>
    <w:multiLevelType w:val="hybridMultilevel"/>
    <w:tmpl w:val="ED98A1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8" w15:restartNumberingAfterBreak="0">
    <w:nsid w:val="54E52E00"/>
    <w:multiLevelType w:val="hybridMultilevel"/>
    <w:tmpl w:val="DF6C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67FD9"/>
    <w:multiLevelType w:val="hybridMultilevel"/>
    <w:tmpl w:val="FDD6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206977"/>
    <w:multiLevelType w:val="hybridMultilevel"/>
    <w:tmpl w:val="9A9AA9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D57C1C"/>
    <w:multiLevelType w:val="hybridMultilevel"/>
    <w:tmpl w:val="A90E2076"/>
    <w:lvl w:ilvl="0" w:tplc="04090019">
      <w:start w:val="1"/>
      <w:numFmt w:val="lowerLetter"/>
      <w:lvlText w:val="%1."/>
      <w:lvlJc w:val="left"/>
      <w:pPr>
        <w:ind w:left="720" w:hanging="360"/>
      </w:pPr>
      <w:rPr>
        <w:rFonts w:hint="default"/>
      </w:rPr>
    </w:lvl>
    <w:lvl w:ilvl="1" w:tplc="A35A5BBC">
      <w:start w:val="1"/>
      <w:numFmt w:val="upp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DF7FE8"/>
    <w:multiLevelType w:val="hybridMultilevel"/>
    <w:tmpl w:val="93FA5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F967A3"/>
    <w:multiLevelType w:val="hybridMultilevel"/>
    <w:tmpl w:val="40B49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5086E"/>
    <w:multiLevelType w:val="hybridMultilevel"/>
    <w:tmpl w:val="61427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B7409A6"/>
    <w:multiLevelType w:val="multilevel"/>
    <w:tmpl w:val="A3906E1C"/>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6"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785F25CA"/>
    <w:multiLevelType w:val="hybridMultilevel"/>
    <w:tmpl w:val="F8A0A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756999"/>
    <w:multiLevelType w:val="hybridMultilevel"/>
    <w:tmpl w:val="CC66E8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DDB1B87"/>
    <w:multiLevelType w:val="hybridMultilevel"/>
    <w:tmpl w:val="142E80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abstractNumId w:val="18"/>
  </w:num>
  <w:num w:numId="2">
    <w:abstractNumId w:val="32"/>
  </w:num>
  <w:num w:numId="3">
    <w:abstractNumId w:val="4"/>
  </w:num>
  <w:num w:numId="4">
    <w:abstractNumId w:val="33"/>
  </w:num>
  <w:num w:numId="5">
    <w:abstractNumId w:val="25"/>
  </w:num>
  <w:num w:numId="6">
    <w:abstractNumId w:val="23"/>
  </w:num>
  <w:num w:numId="7">
    <w:abstractNumId w:val="26"/>
  </w:num>
  <w:num w:numId="8">
    <w:abstractNumId w:val="20"/>
  </w:num>
  <w:num w:numId="9">
    <w:abstractNumId w:val="2"/>
  </w:num>
  <w:num w:numId="10">
    <w:abstractNumId w:val="19"/>
  </w:num>
  <w:num w:numId="11">
    <w:abstractNumId w:val="9"/>
  </w:num>
  <w:num w:numId="12">
    <w:abstractNumId w:val="12"/>
  </w:num>
  <w:num w:numId="13">
    <w:abstractNumId w:val="21"/>
  </w:num>
  <w:num w:numId="14">
    <w:abstractNumId w:val="39"/>
  </w:num>
  <w:num w:numId="15">
    <w:abstractNumId w:val="35"/>
  </w:num>
  <w:num w:numId="16">
    <w:abstractNumId w:val="28"/>
  </w:num>
  <w:num w:numId="17">
    <w:abstractNumId w:val="8"/>
  </w:num>
  <w:num w:numId="18">
    <w:abstractNumId w:val="27"/>
  </w:num>
  <w:num w:numId="19">
    <w:abstractNumId w:val="10"/>
  </w:num>
  <w:num w:numId="20">
    <w:abstractNumId w:val="14"/>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num>
  <w:num w:numId="24">
    <w:abstractNumId w:val="37"/>
  </w:num>
  <w:num w:numId="25">
    <w:abstractNumId w:val="16"/>
  </w:num>
  <w:num w:numId="26">
    <w:abstractNumId w:val="6"/>
  </w:num>
  <w:num w:numId="27">
    <w:abstractNumId w:val="13"/>
  </w:num>
  <w:num w:numId="28">
    <w:abstractNumId w:val="34"/>
  </w:num>
  <w:num w:numId="29">
    <w:abstractNumId w:val="22"/>
  </w:num>
  <w:num w:numId="30">
    <w:abstractNumId w:val="36"/>
  </w:num>
  <w:num w:numId="31">
    <w:abstractNumId w:val="11"/>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num>
  <w:num w:numId="34">
    <w:abstractNumId w:val="30"/>
  </w:num>
  <w:num w:numId="35">
    <w:abstractNumId w:val="31"/>
  </w:num>
  <w:num w:numId="36">
    <w:abstractNumId w:val="15"/>
  </w:num>
  <w:num w:numId="37">
    <w:abstractNumId w:val="0"/>
  </w:num>
  <w:num w:numId="38">
    <w:abstractNumId w:val="7"/>
  </w:num>
  <w:num w:numId="39">
    <w:abstractNumId w:val="29"/>
  </w:num>
  <w:num w:numId="40">
    <w:abstractNumId w:val="3"/>
  </w:num>
  <w:num w:numId="41">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3304"/>
    <w:rsid w:val="000776A8"/>
    <w:rsid w:val="000942C2"/>
    <w:rsid w:val="000A5EED"/>
    <w:rsid w:val="000B0636"/>
    <w:rsid w:val="000B55CE"/>
    <w:rsid w:val="000B5AC1"/>
    <w:rsid w:val="000C6058"/>
    <w:rsid w:val="000D4530"/>
    <w:rsid w:val="000E074D"/>
    <w:rsid w:val="000E291E"/>
    <w:rsid w:val="000F0644"/>
    <w:rsid w:val="001127D4"/>
    <w:rsid w:val="00112F19"/>
    <w:rsid w:val="00120E04"/>
    <w:rsid w:val="00121054"/>
    <w:rsid w:val="0012129C"/>
    <w:rsid w:val="00124501"/>
    <w:rsid w:val="00133FE0"/>
    <w:rsid w:val="00140827"/>
    <w:rsid w:val="00141CAF"/>
    <w:rsid w:val="0014528F"/>
    <w:rsid w:val="0014589F"/>
    <w:rsid w:val="00147C49"/>
    <w:rsid w:val="00171179"/>
    <w:rsid w:val="001815F3"/>
    <w:rsid w:val="00182AD6"/>
    <w:rsid w:val="00183834"/>
    <w:rsid w:val="00187C04"/>
    <w:rsid w:val="001953CB"/>
    <w:rsid w:val="001963F0"/>
    <w:rsid w:val="001A21FA"/>
    <w:rsid w:val="001A5BAB"/>
    <w:rsid w:val="001B119C"/>
    <w:rsid w:val="001B5A24"/>
    <w:rsid w:val="001C360C"/>
    <w:rsid w:val="001C7BE3"/>
    <w:rsid w:val="001D3E4B"/>
    <w:rsid w:val="001D65F3"/>
    <w:rsid w:val="001E754E"/>
    <w:rsid w:val="001F24DE"/>
    <w:rsid w:val="001F3439"/>
    <w:rsid w:val="001F3826"/>
    <w:rsid w:val="002014C2"/>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A3BC2"/>
    <w:rsid w:val="002A69D8"/>
    <w:rsid w:val="002D256D"/>
    <w:rsid w:val="002D73F1"/>
    <w:rsid w:val="002E5EE2"/>
    <w:rsid w:val="002F2260"/>
    <w:rsid w:val="00301154"/>
    <w:rsid w:val="00305497"/>
    <w:rsid w:val="00317790"/>
    <w:rsid w:val="0034419B"/>
    <w:rsid w:val="003546D2"/>
    <w:rsid w:val="00360A3F"/>
    <w:rsid w:val="00363CBF"/>
    <w:rsid w:val="00376FAD"/>
    <w:rsid w:val="00377E05"/>
    <w:rsid w:val="00385F32"/>
    <w:rsid w:val="003865C5"/>
    <w:rsid w:val="00387CD8"/>
    <w:rsid w:val="00392EFC"/>
    <w:rsid w:val="00397FBE"/>
    <w:rsid w:val="003A05DD"/>
    <w:rsid w:val="003A09C5"/>
    <w:rsid w:val="003A4D35"/>
    <w:rsid w:val="003B62D0"/>
    <w:rsid w:val="003C66A2"/>
    <w:rsid w:val="003D0BDE"/>
    <w:rsid w:val="003E76FD"/>
    <w:rsid w:val="003E7F22"/>
    <w:rsid w:val="003F2586"/>
    <w:rsid w:val="003F5D14"/>
    <w:rsid w:val="003F7882"/>
    <w:rsid w:val="00404B2C"/>
    <w:rsid w:val="00412018"/>
    <w:rsid w:val="00417564"/>
    <w:rsid w:val="00417610"/>
    <w:rsid w:val="00420BAF"/>
    <w:rsid w:val="004226ED"/>
    <w:rsid w:val="0043718E"/>
    <w:rsid w:val="004467EE"/>
    <w:rsid w:val="004566FD"/>
    <w:rsid w:val="00484554"/>
    <w:rsid w:val="00491853"/>
    <w:rsid w:val="0049684A"/>
    <w:rsid w:val="004A0553"/>
    <w:rsid w:val="004D125B"/>
    <w:rsid w:val="004E1DFC"/>
    <w:rsid w:val="004E4BA4"/>
    <w:rsid w:val="004F186A"/>
    <w:rsid w:val="004F6803"/>
    <w:rsid w:val="00501404"/>
    <w:rsid w:val="00501BA9"/>
    <w:rsid w:val="005053C0"/>
    <w:rsid w:val="00515EA3"/>
    <w:rsid w:val="00524598"/>
    <w:rsid w:val="005311FD"/>
    <w:rsid w:val="005475A2"/>
    <w:rsid w:val="0055211C"/>
    <w:rsid w:val="00561B90"/>
    <w:rsid w:val="00567914"/>
    <w:rsid w:val="00570203"/>
    <w:rsid w:val="00572932"/>
    <w:rsid w:val="005758D5"/>
    <w:rsid w:val="0058045B"/>
    <w:rsid w:val="00594495"/>
    <w:rsid w:val="005A152F"/>
    <w:rsid w:val="005A2C53"/>
    <w:rsid w:val="005B0468"/>
    <w:rsid w:val="005B1FC3"/>
    <w:rsid w:val="005B6274"/>
    <w:rsid w:val="005B7024"/>
    <w:rsid w:val="005C12E7"/>
    <w:rsid w:val="005F0933"/>
    <w:rsid w:val="005F37AF"/>
    <w:rsid w:val="005F4A00"/>
    <w:rsid w:val="005F6464"/>
    <w:rsid w:val="0060595D"/>
    <w:rsid w:val="00615DA6"/>
    <w:rsid w:val="00624E65"/>
    <w:rsid w:val="00627361"/>
    <w:rsid w:val="00640C8A"/>
    <w:rsid w:val="00672CDA"/>
    <w:rsid w:val="00676F2E"/>
    <w:rsid w:val="006802E3"/>
    <w:rsid w:val="00684566"/>
    <w:rsid w:val="00687A1A"/>
    <w:rsid w:val="00691B14"/>
    <w:rsid w:val="00695D49"/>
    <w:rsid w:val="006969B6"/>
    <w:rsid w:val="006C062A"/>
    <w:rsid w:val="006D759C"/>
    <w:rsid w:val="006D7816"/>
    <w:rsid w:val="006E39CA"/>
    <w:rsid w:val="006E5247"/>
    <w:rsid w:val="006F4504"/>
    <w:rsid w:val="006F5356"/>
    <w:rsid w:val="007104CA"/>
    <w:rsid w:val="00712961"/>
    <w:rsid w:val="00715170"/>
    <w:rsid w:val="0071588A"/>
    <w:rsid w:val="0071663E"/>
    <w:rsid w:val="007167BD"/>
    <w:rsid w:val="00720AD1"/>
    <w:rsid w:val="00744AEF"/>
    <w:rsid w:val="00746015"/>
    <w:rsid w:val="00746891"/>
    <w:rsid w:val="00753321"/>
    <w:rsid w:val="00755BFD"/>
    <w:rsid w:val="007617E8"/>
    <w:rsid w:val="00764E52"/>
    <w:rsid w:val="00772D59"/>
    <w:rsid w:val="00782000"/>
    <w:rsid w:val="00782773"/>
    <w:rsid w:val="007930F6"/>
    <w:rsid w:val="007A6473"/>
    <w:rsid w:val="007B379D"/>
    <w:rsid w:val="007D344A"/>
    <w:rsid w:val="007D5AC8"/>
    <w:rsid w:val="007E2EFB"/>
    <w:rsid w:val="0080099D"/>
    <w:rsid w:val="00803FEF"/>
    <w:rsid w:val="00813CA4"/>
    <w:rsid w:val="0082641A"/>
    <w:rsid w:val="008272AC"/>
    <w:rsid w:val="00827FAA"/>
    <w:rsid w:val="0083343C"/>
    <w:rsid w:val="00841503"/>
    <w:rsid w:val="008473ED"/>
    <w:rsid w:val="00850AEE"/>
    <w:rsid w:val="008669B1"/>
    <w:rsid w:val="008B0ED5"/>
    <w:rsid w:val="008C26FF"/>
    <w:rsid w:val="008E06AD"/>
    <w:rsid w:val="008E2E97"/>
    <w:rsid w:val="008F32FA"/>
    <w:rsid w:val="008F5A76"/>
    <w:rsid w:val="00900A2C"/>
    <w:rsid w:val="00910AAF"/>
    <w:rsid w:val="00914FB9"/>
    <w:rsid w:val="00916F27"/>
    <w:rsid w:val="00920758"/>
    <w:rsid w:val="009265AA"/>
    <w:rsid w:val="00927AFB"/>
    <w:rsid w:val="009410C1"/>
    <w:rsid w:val="00947430"/>
    <w:rsid w:val="00950465"/>
    <w:rsid w:val="00950EBA"/>
    <w:rsid w:val="009624FB"/>
    <w:rsid w:val="00965E7B"/>
    <w:rsid w:val="00971C7D"/>
    <w:rsid w:val="0097397E"/>
    <w:rsid w:val="009815A5"/>
    <w:rsid w:val="009829CC"/>
    <w:rsid w:val="00983175"/>
    <w:rsid w:val="009871F7"/>
    <w:rsid w:val="009A06A3"/>
    <w:rsid w:val="009A33A6"/>
    <w:rsid w:val="009A5CAB"/>
    <w:rsid w:val="009D14D3"/>
    <w:rsid w:val="009D34A5"/>
    <w:rsid w:val="009D519B"/>
    <w:rsid w:val="009E4ACA"/>
    <w:rsid w:val="009F50CD"/>
    <w:rsid w:val="00A04E4D"/>
    <w:rsid w:val="00A110D2"/>
    <w:rsid w:val="00A16704"/>
    <w:rsid w:val="00A274E4"/>
    <w:rsid w:val="00A34B4E"/>
    <w:rsid w:val="00A34C67"/>
    <w:rsid w:val="00A34EE7"/>
    <w:rsid w:val="00A35D06"/>
    <w:rsid w:val="00A42684"/>
    <w:rsid w:val="00A612D6"/>
    <w:rsid w:val="00A67F1B"/>
    <w:rsid w:val="00A72C63"/>
    <w:rsid w:val="00A838F9"/>
    <w:rsid w:val="00A87419"/>
    <w:rsid w:val="00A93F67"/>
    <w:rsid w:val="00AA578C"/>
    <w:rsid w:val="00AB0546"/>
    <w:rsid w:val="00AB1566"/>
    <w:rsid w:val="00AB3B59"/>
    <w:rsid w:val="00AC18FC"/>
    <w:rsid w:val="00AC44B0"/>
    <w:rsid w:val="00AD08B2"/>
    <w:rsid w:val="00AD103E"/>
    <w:rsid w:val="00AD1AF9"/>
    <w:rsid w:val="00AD32D9"/>
    <w:rsid w:val="00AD7D26"/>
    <w:rsid w:val="00AF4D6B"/>
    <w:rsid w:val="00AF4D8A"/>
    <w:rsid w:val="00B07974"/>
    <w:rsid w:val="00B10600"/>
    <w:rsid w:val="00B14EE0"/>
    <w:rsid w:val="00B235D0"/>
    <w:rsid w:val="00B300B6"/>
    <w:rsid w:val="00B4761E"/>
    <w:rsid w:val="00B56085"/>
    <w:rsid w:val="00B56D96"/>
    <w:rsid w:val="00B73FB7"/>
    <w:rsid w:val="00B769DB"/>
    <w:rsid w:val="00B867B0"/>
    <w:rsid w:val="00B94B74"/>
    <w:rsid w:val="00BA1643"/>
    <w:rsid w:val="00BA2183"/>
    <w:rsid w:val="00BA2D23"/>
    <w:rsid w:val="00BB667F"/>
    <w:rsid w:val="00BC050B"/>
    <w:rsid w:val="00BC4C5A"/>
    <w:rsid w:val="00BD4AC2"/>
    <w:rsid w:val="00BE1CB1"/>
    <w:rsid w:val="00BE5816"/>
    <w:rsid w:val="00C050F3"/>
    <w:rsid w:val="00C07711"/>
    <w:rsid w:val="00C1161B"/>
    <w:rsid w:val="00C16D33"/>
    <w:rsid w:val="00C217FB"/>
    <w:rsid w:val="00C3523C"/>
    <w:rsid w:val="00C43DCF"/>
    <w:rsid w:val="00C569CF"/>
    <w:rsid w:val="00C57623"/>
    <w:rsid w:val="00C82B3B"/>
    <w:rsid w:val="00C95079"/>
    <w:rsid w:val="00CA4D67"/>
    <w:rsid w:val="00CB36A2"/>
    <w:rsid w:val="00CC1095"/>
    <w:rsid w:val="00CC39FD"/>
    <w:rsid w:val="00CD4C02"/>
    <w:rsid w:val="00CD4D54"/>
    <w:rsid w:val="00CD606B"/>
    <w:rsid w:val="00CE0A17"/>
    <w:rsid w:val="00CE67B6"/>
    <w:rsid w:val="00D03AE6"/>
    <w:rsid w:val="00D07107"/>
    <w:rsid w:val="00D173C2"/>
    <w:rsid w:val="00D37059"/>
    <w:rsid w:val="00D46AFB"/>
    <w:rsid w:val="00D53C6B"/>
    <w:rsid w:val="00D6223B"/>
    <w:rsid w:val="00D70DC1"/>
    <w:rsid w:val="00D77DE8"/>
    <w:rsid w:val="00D87E6B"/>
    <w:rsid w:val="00DA04CF"/>
    <w:rsid w:val="00DB7337"/>
    <w:rsid w:val="00DC0EDA"/>
    <w:rsid w:val="00DD32AE"/>
    <w:rsid w:val="00DE39DE"/>
    <w:rsid w:val="00DF080F"/>
    <w:rsid w:val="00DF5151"/>
    <w:rsid w:val="00DF5341"/>
    <w:rsid w:val="00DF59B5"/>
    <w:rsid w:val="00E1494F"/>
    <w:rsid w:val="00E152A0"/>
    <w:rsid w:val="00E152BE"/>
    <w:rsid w:val="00E2268E"/>
    <w:rsid w:val="00E37F12"/>
    <w:rsid w:val="00E4291D"/>
    <w:rsid w:val="00E4475C"/>
    <w:rsid w:val="00E77816"/>
    <w:rsid w:val="00E91850"/>
    <w:rsid w:val="00E94BAF"/>
    <w:rsid w:val="00E96A44"/>
    <w:rsid w:val="00EA1ED6"/>
    <w:rsid w:val="00EA43A1"/>
    <w:rsid w:val="00EA583D"/>
    <w:rsid w:val="00EB2D4A"/>
    <w:rsid w:val="00EC5385"/>
    <w:rsid w:val="00ED0548"/>
    <w:rsid w:val="00ED5CDB"/>
    <w:rsid w:val="00ED6B98"/>
    <w:rsid w:val="00ED7FAA"/>
    <w:rsid w:val="00EE507B"/>
    <w:rsid w:val="00EF1425"/>
    <w:rsid w:val="00F02414"/>
    <w:rsid w:val="00F0752C"/>
    <w:rsid w:val="00F07625"/>
    <w:rsid w:val="00F119CD"/>
    <w:rsid w:val="00F17427"/>
    <w:rsid w:val="00F234C2"/>
    <w:rsid w:val="00F255D2"/>
    <w:rsid w:val="00F33594"/>
    <w:rsid w:val="00F368DD"/>
    <w:rsid w:val="00F447A3"/>
    <w:rsid w:val="00F44E13"/>
    <w:rsid w:val="00F44E38"/>
    <w:rsid w:val="00F52CC8"/>
    <w:rsid w:val="00F536FF"/>
    <w:rsid w:val="00F57790"/>
    <w:rsid w:val="00F65F55"/>
    <w:rsid w:val="00F727AE"/>
    <w:rsid w:val="00F774F9"/>
    <w:rsid w:val="00F80338"/>
    <w:rsid w:val="00F84113"/>
    <w:rsid w:val="00FA5B2E"/>
    <w:rsid w:val="00FC5DE2"/>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D5"/>
  </w:style>
  <w:style w:type="paragraph" w:styleId="Heading1">
    <w:name w:val="heading 1"/>
    <w:basedOn w:val="Normal"/>
    <w:next w:val="BodyText"/>
    <w:link w:val="Heading1Char"/>
    <w:qFormat/>
    <w:rsid w:val="000F0644"/>
    <w:pPr>
      <w:keepNext/>
      <w:keepLines/>
      <w:pageBreakBefore/>
      <w:numPr>
        <w:numId w:val="30"/>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30"/>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30"/>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30"/>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30"/>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30"/>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30"/>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30"/>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30"/>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 w:type="paragraph" w:styleId="HTMLPreformatted">
    <w:name w:val="HTML Preformatted"/>
    <w:basedOn w:val="Normal"/>
    <w:link w:val="HTMLPreformatted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FC3"/>
    <w:rPr>
      <w:rFonts w:ascii="Courier New" w:eastAsia="Times New Roman" w:hAnsi="Courier New" w:cs="Courier New"/>
      <w:sz w:val="20"/>
      <w:szCs w:val="20"/>
    </w:rPr>
  </w:style>
  <w:style w:type="character" w:customStyle="1" w:styleId="y2iqfc">
    <w:name w:val="y2iqfc"/>
    <w:basedOn w:val="DefaultParagraphFont"/>
    <w:rsid w:val="005B1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9365EB-58FE-4386-9554-A3B302CF4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TotalTime>
  <Pages>27</Pages>
  <Words>4084</Words>
  <Characters>2328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Insert Tittle Here</vt:lpstr>
    </vt:vector>
  </TitlesOfParts>
  <Company>University of Jordan</Company>
  <LinksUpToDate>false</LinksUpToDate>
  <CharactersWithSpaces>2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Mahmoud</cp:lastModifiedBy>
  <cp:revision>30</cp:revision>
  <cp:lastPrinted>2015-12-29T09:15:00Z</cp:lastPrinted>
  <dcterms:created xsi:type="dcterms:W3CDTF">2022-03-31T07:31:00Z</dcterms:created>
  <dcterms:modified xsi:type="dcterms:W3CDTF">2025-06-09T09:03:00Z</dcterms:modified>
</cp:coreProperties>
</file>